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FDE9D" w14:textId="417C6A28" w:rsidR="00D57EAE" w:rsidRDefault="00ED1A17" w:rsidP="00133A33">
      <w:pPr>
        <w:pStyle w:val="Chapter"/>
        <w:spacing w:before="0"/>
      </w:pPr>
      <w:bookmarkStart w:id="0" w:name="_Toc137031731"/>
      <w:bookmarkStart w:id="1" w:name="_Toc137031855"/>
      <w:r>
        <w:t>Resource</w:t>
      </w:r>
      <w:r w:rsidR="00EE61A9" w:rsidRPr="003462B1">
        <w:t xml:space="preserve"> </w:t>
      </w:r>
      <w:r>
        <w:t>2</w:t>
      </w:r>
      <w:r w:rsidR="00EE61A9" w:rsidRPr="003462B1">
        <w:t xml:space="preserve"> </w:t>
      </w:r>
      <w:bookmarkEnd w:id="0"/>
      <w:bookmarkEnd w:id="1"/>
      <w:r w:rsidR="004F6F8A">
        <w:t>Worksheet answer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209"/>
      </w:tblGrid>
      <w:tr w:rsidR="004657B6" w14:paraId="0FC02776" w14:textId="77777777" w:rsidTr="004657B6">
        <w:tc>
          <w:tcPr>
            <w:tcW w:w="9209" w:type="dxa"/>
          </w:tcPr>
          <w:p w14:paraId="387C3313" w14:textId="7238CEB1" w:rsidR="004657B6" w:rsidRDefault="004657B6" w:rsidP="004657B6">
            <w:pPr>
              <w:spacing w:before="120" w:after="120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 xml:space="preserve">Note: use </w:t>
            </w:r>
            <w:r w:rsidRPr="008842F0">
              <w:rPr>
                <w:rFonts w:cs="Arial"/>
                <w:b/>
                <w:bCs/>
                <w:i/>
                <w:iCs/>
                <w:lang w:val="en-US"/>
              </w:rPr>
              <w:t>g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=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9.8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Pr="008842F0">
              <w:rPr>
                <w:rFonts w:cs="Arial"/>
                <w:b/>
                <w:bCs/>
                <w:lang w:val="en-US"/>
              </w:rPr>
              <w:t>m/s</w:t>
            </w:r>
            <w:r w:rsidRPr="008842F0">
              <w:rPr>
                <w:rFonts w:cs="Arial"/>
                <w:b/>
                <w:bCs/>
                <w:vertAlign w:val="superscript"/>
                <w:lang w:val="en-US"/>
              </w:rPr>
              <w:t>2</w:t>
            </w:r>
            <w:r>
              <w:rPr>
                <w:rFonts w:cs="Arial"/>
                <w:b/>
                <w:bCs/>
                <w:lang w:val="en-US"/>
              </w:rPr>
              <w:t xml:space="preserve"> throughout.</w:t>
            </w:r>
          </w:p>
        </w:tc>
      </w:tr>
    </w:tbl>
    <w:p w14:paraId="5C8463C8" w14:textId="77777777" w:rsidR="004657B6" w:rsidRDefault="004657B6" w:rsidP="00D57EAE">
      <w:pPr>
        <w:rPr>
          <w:rFonts w:cs="Arial"/>
          <w:b/>
          <w:bCs/>
          <w:lang w:val="en-US"/>
        </w:rPr>
      </w:pPr>
    </w:p>
    <w:p w14:paraId="5C5A718F" w14:textId="6CD257EF" w:rsidR="00D57EAE" w:rsidRPr="00D736F3" w:rsidRDefault="00D57EAE" w:rsidP="00D57EAE">
      <w:pPr>
        <w:rPr>
          <w:rFonts w:cs="Arial"/>
          <w:b/>
          <w:bCs/>
          <w:lang w:val="en-US"/>
        </w:rPr>
      </w:pPr>
      <w:r w:rsidRPr="00D736F3">
        <w:rPr>
          <w:rFonts w:cs="Arial"/>
          <w:b/>
          <w:bCs/>
          <w:lang w:val="en-US"/>
        </w:rPr>
        <w:t xml:space="preserve">Question </w:t>
      </w:r>
      <w:r w:rsidR="003B5EC3">
        <w:rPr>
          <w:rFonts w:cs="Arial"/>
          <w:b/>
          <w:bCs/>
          <w:lang w:val="en-US"/>
        </w:rPr>
        <w:t>1</w:t>
      </w:r>
    </w:p>
    <w:p w14:paraId="14C35A1C" w14:textId="0D1843E8" w:rsidR="00D57EAE" w:rsidRPr="00D736F3" w:rsidRDefault="00D57EAE" w:rsidP="00D57EAE">
      <w:pPr>
        <w:rPr>
          <w:rFonts w:cs="Arial"/>
        </w:rPr>
      </w:pPr>
      <w:r w:rsidRPr="00D736F3">
        <w:rPr>
          <w:rFonts w:cs="Arial"/>
        </w:rPr>
        <w:t xml:space="preserve">A builder </w:t>
      </w:r>
      <w:r w:rsidRPr="00D736F3">
        <w:rPr>
          <w:rFonts w:cs="Arial"/>
          <w:lang w:val="en-US"/>
        </w:rPr>
        <w:t xml:space="preserve">unloads </w:t>
      </w:r>
      <w:r w:rsidRPr="00D736F3">
        <w:rPr>
          <w:rFonts w:cs="Arial"/>
        </w:rPr>
        <w:t>six sheets of plasterboard with a combined mass of 120 kg</w:t>
      </w:r>
      <w:r w:rsidRPr="00D736F3">
        <w:rPr>
          <w:rFonts w:cs="Arial"/>
          <w:lang w:val="en-US"/>
        </w:rPr>
        <w:t xml:space="preserve"> from a delivery lorry</w:t>
      </w:r>
      <w:r w:rsidRPr="00D736F3">
        <w:rPr>
          <w:rFonts w:cs="Arial"/>
        </w:rPr>
        <w:t xml:space="preserve">. </w:t>
      </w:r>
    </w:p>
    <w:p w14:paraId="063884E9" w14:textId="41697525" w:rsidR="00DE4311" w:rsidRDefault="00DE4311" w:rsidP="00DE4311">
      <w:pPr>
        <w:tabs>
          <w:tab w:val="left" w:pos="426"/>
        </w:tabs>
        <w:rPr>
          <w:rFonts w:cs="Arial"/>
        </w:rPr>
      </w:pPr>
      <w:r w:rsidRPr="009E1AF8">
        <w:rPr>
          <w:rFonts w:cs="Arial"/>
          <w:b/>
          <w:bCs/>
        </w:rPr>
        <w:t>(a)</w:t>
      </w:r>
      <w:r w:rsidRPr="009E1AF8">
        <w:rPr>
          <w:rFonts w:cs="Arial"/>
          <w:b/>
          <w:bCs/>
        </w:rPr>
        <w:tab/>
      </w:r>
      <w:r w:rsidRPr="00EF4D77">
        <w:rPr>
          <w:rFonts w:cs="Arial"/>
        </w:rPr>
        <w:t>Calculate the weight of a single sheet of plasterboard in newtons</w:t>
      </w:r>
      <w:r w:rsidR="00E008B7">
        <w:rPr>
          <w:rFonts w:cs="Arial"/>
        </w:rPr>
        <w:t>.</w:t>
      </w:r>
    </w:p>
    <w:p w14:paraId="1352DCBB" w14:textId="77777777" w:rsidR="001069A1" w:rsidRDefault="00E008B7" w:rsidP="00DE4311">
      <w:pPr>
        <w:tabs>
          <w:tab w:val="left" w:pos="426"/>
        </w:tabs>
        <w:rPr>
          <w:rFonts w:cs="Arial"/>
        </w:rPr>
      </w:pPr>
      <w:r>
        <w:rPr>
          <w:rFonts w:cs="Arial"/>
        </w:rPr>
        <w:tab/>
        <w:t>First</w:t>
      </w:r>
      <w:r w:rsidR="001069A1">
        <w:rPr>
          <w:rFonts w:cs="Arial"/>
        </w:rPr>
        <w:t>,</w:t>
      </w:r>
      <w:r>
        <w:rPr>
          <w:rFonts w:cs="Arial"/>
        </w:rPr>
        <w:t xml:space="preserve"> calculate the mass of a single sheet:</w:t>
      </w:r>
    </w:p>
    <w:p w14:paraId="7EC68FFF" w14:textId="7FE42753" w:rsidR="00E008B7" w:rsidRDefault="00000000" w:rsidP="00095B0C">
      <w:pPr>
        <w:tabs>
          <w:tab w:val="left" w:pos="426"/>
        </w:tabs>
        <w:ind w:firstLine="426"/>
        <w:rPr>
          <w:rFonts w:eastAsiaTheme="minorEastAsia" w:cs="Arial"/>
        </w:rPr>
      </w:pP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120</m:t>
            </m:r>
          </m:num>
          <m:den>
            <m:r>
              <w:rPr>
                <w:rFonts w:ascii="Cambria Math" w:hAnsi="Cambria Math" w:cs="Arial"/>
              </w:rPr>
              <m:t>6</m:t>
            </m:r>
          </m:den>
        </m:f>
        <m:r>
          <w:rPr>
            <w:rFonts w:ascii="Cambria Math" w:hAnsi="Cambria Math" w:cs="Arial"/>
          </w:rPr>
          <m:t xml:space="preserve">=20 </m:t>
        </m:r>
        <m:r>
          <m:rPr>
            <m:nor/>
          </m:rPr>
          <w:rPr>
            <w:rFonts w:ascii="Cambria Math" w:hAnsi="Cambria Math" w:cs="Arial"/>
          </w:rPr>
          <m:t>kg</m:t>
        </m:r>
      </m:oMath>
      <w:r w:rsidR="00E008B7">
        <w:rPr>
          <w:rFonts w:eastAsiaTheme="minorEastAsia" w:cs="Arial"/>
        </w:rPr>
        <w:t>.</w:t>
      </w:r>
    </w:p>
    <w:p w14:paraId="2F577303" w14:textId="638B27CD" w:rsidR="00DB32B2" w:rsidRDefault="00DB32B2" w:rsidP="00EA4524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)</w:t>
      </w:r>
    </w:p>
    <w:p w14:paraId="494BAC14" w14:textId="7044C86D" w:rsidR="00E008B7" w:rsidRDefault="00E008B7" w:rsidP="00DE4311">
      <w:pPr>
        <w:tabs>
          <w:tab w:val="left" w:pos="426"/>
        </w:tabs>
        <w:rPr>
          <w:rFonts w:cs="Arial"/>
        </w:rPr>
      </w:pPr>
      <w:r>
        <w:rPr>
          <w:rFonts w:eastAsiaTheme="minorEastAsia" w:cs="Arial"/>
        </w:rPr>
        <w:tab/>
        <w:t>Then use the mass to calculate the weigh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E008B7" w14:paraId="3E67A4F6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1D1B0B76" w14:textId="53A90C39" w:rsidR="00E008B7" w:rsidRPr="00D439B3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W</m:t>
                </m:r>
              </m:oMath>
            </m:oMathPara>
          </w:p>
        </w:tc>
        <w:tc>
          <w:tcPr>
            <w:tcW w:w="381" w:type="dxa"/>
            <w:vAlign w:val="center"/>
          </w:tcPr>
          <w:p w14:paraId="31936F0E" w14:textId="77777777" w:rsidR="00E008B7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001846FA" w14:textId="64A82F0B" w:rsidR="00E008B7" w:rsidRPr="00D439B3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g</m:t>
                </m:r>
              </m:oMath>
            </m:oMathPara>
          </w:p>
        </w:tc>
      </w:tr>
      <w:tr w:rsidR="00E008B7" w14:paraId="56EBAE34" w14:textId="77777777" w:rsidTr="0093138C">
        <w:trPr>
          <w:trHeight w:val="319"/>
        </w:trPr>
        <w:tc>
          <w:tcPr>
            <w:tcW w:w="919" w:type="dxa"/>
            <w:vAlign w:val="center"/>
          </w:tcPr>
          <w:p w14:paraId="2930376E" w14:textId="77777777" w:rsidR="00E008B7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9CB31B5" w14:textId="77777777" w:rsidR="00E008B7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433EAFD1" w14:textId="039C4251" w:rsidR="00E008B7" w:rsidRPr="00D439B3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E008B7" w14:paraId="5231FC2A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2A86F375" w14:textId="77777777" w:rsidR="00E008B7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6369EEE" w14:textId="77777777" w:rsidR="00E008B7" w:rsidRDefault="00E008B7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487BD89E" w14:textId="4E6F2020" w:rsidR="00E008B7" w:rsidRPr="00D439B3" w:rsidRDefault="00E008B7" w:rsidP="0093138C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96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N</m:t>
                </m:r>
              </m:oMath>
            </m:oMathPara>
          </w:p>
        </w:tc>
      </w:tr>
    </w:tbl>
    <w:p w14:paraId="7EF2DBE4" w14:textId="32FF0C27" w:rsidR="00DB32B2" w:rsidRPr="00EA4524" w:rsidRDefault="00DB32B2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substitution</w:t>
      </w:r>
      <w:r w:rsidRPr="00EF4D77">
        <w:rPr>
          <w:rFonts w:cs="Arial"/>
          <w:b/>
          <w:bCs/>
          <w:lang w:val="en-US"/>
        </w:rPr>
        <w:t>)</w:t>
      </w:r>
    </w:p>
    <w:p w14:paraId="16CEE53C" w14:textId="12CA4818" w:rsidR="00DB32B2" w:rsidRDefault="00DB32B2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answer with correct units</w:t>
      </w:r>
      <w:r w:rsidRPr="00EF4D77">
        <w:rPr>
          <w:rFonts w:cs="Arial"/>
          <w:b/>
          <w:bCs/>
          <w:lang w:val="en-US"/>
        </w:rPr>
        <w:t>)</w:t>
      </w:r>
    </w:p>
    <w:p w14:paraId="35CB6627" w14:textId="77777777" w:rsidR="00E008B7" w:rsidRDefault="00E008B7" w:rsidP="00DE4311">
      <w:pPr>
        <w:tabs>
          <w:tab w:val="left" w:pos="426"/>
        </w:tabs>
        <w:rPr>
          <w:rFonts w:cs="Arial"/>
        </w:rPr>
      </w:pPr>
    </w:p>
    <w:p w14:paraId="414F8EE6" w14:textId="4579DC36" w:rsidR="00DE4311" w:rsidRPr="000E2CCD" w:rsidRDefault="00DE4311" w:rsidP="00E008B7">
      <w:pPr>
        <w:tabs>
          <w:tab w:val="left" w:pos="426"/>
        </w:tabs>
        <w:ind w:left="426" w:hanging="426"/>
        <w:rPr>
          <w:rFonts w:cs="Arial"/>
          <w:color w:val="auto"/>
        </w:rPr>
      </w:pPr>
      <w:r w:rsidRPr="000E2CCD">
        <w:rPr>
          <w:rFonts w:cs="Arial"/>
          <w:b/>
          <w:bCs/>
          <w:color w:val="auto"/>
        </w:rPr>
        <w:t>(b)</w:t>
      </w:r>
      <w:r w:rsidRPr="000E2CCD">
        <w:rPr>
          <w:rFonts w:cs="Arial"/>
          <w:b/>
          <w:bCs/>
          <w:color w:val="auto"/>
        </w:rPr>
        <w:tab/>
      </w:r>
      <w:r w:rsidRPr="000E2CCD">
        <w:rPr>
          <w:rFonts w:cs="Arial"/>
          <w:color w:val="auto"/>
        </w:rPr>
        <w:t>Safe manual handling guidelines suggest a single person should not lift more than 25 kg frequently. Based on the mass of one sheet, is it safe for the builder to carry two sheets at once?</w:t>
      </w:r>
      <w:r w:rsidR="00E008B7">
        <w:rPr>
          <w:rFonts w:cs="Arial"/>
          <w:color w:val="auto"/>
        </w:rPr>
        <w:t xml:space="preserve"> </w:t>
      </w:r>
      <w:r w:rsidR="00E008B7" w:rsidRPr="003C3861">
        <w:rPr>
          <w:rFonts w:cs="Arial"/>
          <w:color w:val="auto"/>
        </w:rPr>
        <w:t>(Yes/No).</w:t>
      </w:r>
    </w:p>
    <w:p w14:paraId="0544D3CD" w14:textId="3E234D42" w:rsidR="00DB32B2" w:rsidRDefault="00E008B7" w:rsidP="00082709">
      <w:pPr>
        <w:tabs>
          <w:tab w:val="left" w:pos="426"/>
        </w:tabs>
        <w:ind w:left="142" w:hanging="142"/>
        <w:rPr>
          <w:rFonts w:cs="Arial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="00776D55">
        <w:rPr>
          <w:rFonts w:cs="Arial"/>
        </w:rPr>
        <w:t>One</w:t>
      </w:r>
      <w:r w:rsidR="00F3709A" w:rsidRPr="00F3709A">
        <w:rPr>
          <w:rFonts w:cs="Arial"/>
        </w:rPr>
        <w:t xml:space="preserve"> sheet is 20</w:t>
      </w:r>
      <w:r w:rsidR="00F3709A" w:rsidRPr="00F3709A">
        <w:rPr>
          <w:rFonts w:cs="Arial"/>
          <w:vertAlign w:val="superscript"/>
        </w:rPr>
        <w:t xml:space="preserve"> </w:t>
      </w:r>
      <w:r w:rsidR="00F3709A" w:rsidRPr="00F3709A">
        <w:rPr>
          <w:rFonts w:cs="Arial"/>
        </w:rPr>
        <w:t>kg</w:t>
      </w:r>
      <w:r w:rsidR="00555DE5">
        <w:rPr>
          <w:rFonts w:cs="Arial"/>
        </w:rPr>
        <w:t>,</w:t>
      </w:r>
      <w:r w:rsidR="00F3709A" w:rsidRPr="00F3709A">
        <w:rPr>
          <w:rFonts w:cs="Arial"/>
        </w:rPr>
        <w:t xml:space="preserve"> so </w:t>
      </w:r>
      <w:r w:rsidR="00776D55">
        <w:rPr>
          <w:rFonts w:cs="Arial"/>
        </w:rPr>
        <w:t>two</w:t>
      </w:r>
      <w:r w:rsidR="00F3709A" w:rsidRPr="00F3709A">
        <w:rPr>
          <w:rFonts w:cs="Arial"/>
        </w:rPr>
        <w:t xml:space="preserve"> sheets are</w:t>
      </w:r>
      <w:r w:rsidR="00F3709A">
        <w:rPr>
          <w:rFonts w:cs="Arial"/>
          <w:b/>
          <w:bCs/>
        </w:rPr>
        <w:t xml:space="preserve"> </w:t>
      </w:r>
      <w:r w:rsidR="00736438" w:rsidRPr="00736438">
        <w:rPr>
          <w:rFonts w:cs="Arial"/>
        </w:rPr>
        <w:t xml:space="preserve">40 kg. </w:t>
      </w:r>
    </w:p>
    <w:p w14:paraId="49F0B548" w14:textId="099D4B5C" w:rsidR="00DB32B2" w:rsidRPr="00EA4524" w:rsidRDefault="00DB32B2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)</w:t>
      </w:r>
    </w:p>
    <w:p w14:paraId="58701A4D" w14:textId="4E9F0BC5" w:rsidR="00082709" w:rsidRDefault="00DB32B2" w:rsidP="00082709">
      <w:pPr>
        <w:tabs>
          <w:tab w:val="left" w:pos="426"/>
        </w:tabs>
        <w:ind w:left="142" w:hanging="142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 w:rsidR="00736438" w:rsidRPr="00736438">
        <w:rPr>
          <w:rFonts w:cs="Arial"/>
        </w:rPr>
        <w:t xml:space="preserve">This is more than 25, so the answer is </w:t>
      </w:r>
      <w:r w:rsidR="00736438" w:rsidRPr="00EA4524">
        <w:rPr>
          <w:rFonts w:cs="Arial"/>
          <w:b/>
          <w:bCs/>
        </w:rPr>
        <w:t>No</w:t>
      </w:r>
      <w:r w:rsidR="00736438" w:rsidRPr="00736438">
        <w:rPr>
          <w:rFonts w:cs="Arial"/>
        </w:rPr>
        <w:t>.</w:t>
      </w:r>
    </w:p>
    <w:p w14:paraId="3212DBA6" w14:textId="77777777" w:rsidR="00DB32B2" w:rsidRDefault="00DB32B2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)</w:t>
      </w:r>
    </w:p>
    <w:p w14:paraId="5F0FCDF2" w14:textId="77777777" w:rsidR="004657B6" w:rsidRDefault="004657B6" w:rsidP="00217FC6">
      <w:pPr>
        <w:rPr>
          <w:rFonts w:cs="Arial"/>
          <w:b/>
          <w:bCs/>
          <w:lang w:val="en-US"/>
        </w:rPr>
      </w:pPr>
    </w:p>
    <w:p w14:paraId="3A19099B" w14:textId="3D4D71B4" w:rsidR="003B5EC3" w:rsidRPr="00D736F3" w:rsidRDefault="003B5EC3" w:rsidP="00217FC6">
      <w:pPr>
        <w:rPr>
          <w:rFonts w:cs="Arial"/>
          <w:b/>
          <w:bCs/>
          <w:lang w:val="en-US"/>
        </w:rPr>
      </w:pPr>
      <w:r w:rsidRPr="00D736F3">
        <w:rPr>
          <w:rFonts w:cs="Arial"/>
          <w:b/>
          <w:bCs/>
          <w:lang w:val="en-US"/>
        </w:rPr>
        <w:t xml:space="preserve">Question </w:t>
      </w:r>
      <w:r>
        <w:rPr>
          <w:rFonts w:cs="Arial"/>
          <w:b/>
          <w:bCs/>
          <w:lang w:val="en-US"/>
        </w:rPr>
        <w:t xml:space="preserve">2 </w:t>
      </w: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6</w:t>
      </w:r>
      <w:r w:rsidRPr="00EF4D77">
        <w:rPr>
          <w:rFonts w:cs="Arial"/>
          <w:b/>
          <w:bCs/>
          <w:lang w:val="en-US"/>
        </w:rPr>
        <w:t xml:space="preserve"> marks)</w:t>
      </w:r>
    </w:p>
    <w:p w14:paraId="6D924C1C" w14:textId="77777777" w:rsidR="003B5EC3" w:rsidRPr="007328A6" w:rsidRDefault="003B5EC3" w:rsidP="003B5EC3">
      <w:r w:rsidRPr="007328A6">
        <w:t>A scaffold board is supported by a trestle at one end and a hop-up at the other</w:t>
      </w:r>
      <w:r>
        <w:t>.</w:t>
      </w:r>
    </w:p>
    <w:p w14:paraId="207EAEFB" w14:textId="77777777" w:rsidR="003B5EC3" w:rsidRPr="007328A6" w:rsidRDefault="003B5EC3" w:rsidP="003B5EC3">
      <w:r w:rsidRPr="007328A6">
        <w:t xml:space="preserve">A 25 kg bucket of mortar is placed 1.4 m from the trestle. </w:t>
      </w:r>
    </w:p>
    <w:p w14:paraId="370BA0BC" w14:textId="77777777" w:rsidR="003B5EC3" w:rsidRDefault="003B5EC3" w:rsidP="003B5EC3">
      <w:pPr>
        <w:tabs>
          <w:tab w:val="left" w:pos="426"/>
        </w:tabs>
        <w:ind w:left="426" w:hanging="426"/>
      </w:pPr>
      <w:r w:rsidRPr="009E1AF8">
        <w:rPr>
          <w:rFonts w:cs="Arial"/>
          <w:b/>
          <w:bCs/>
        </w:rPr>
        <w:t>(</w:t>
      </w:r>
      <w:r>
        <w:rPr>
          <w:rFonts w:cs="Arial"/>
          <w:b/>
          <w:bCs/>
        </w:rPr>
        <w:t>a</w:t>
      </w:r>
      <w:r w:rsidRPr="009E1AF8">
        <w:rPr>
          <w:rFonts w:cs="Arial"/>
          <w:b/>
          <w:bCs/>
        </w:rPr>
        <w:t>)</w:t>
      </w:r>
      <w:r w:rsidRPr="009E1AF8">
        <w:rPr>
          <w:rFonts w:cs="Arial"/>
          <w:b/>
          <w:bCs/>
        </w:rPr>
        <w:tab/>
      </w:r>
      <w:r w:rsidRPr="007328A6">
        <w:t>Calculate the moment about the trestle caused by the bucket.</w:t>
      </w:r>
      <w:r>
        <w:t xml:space="preserve"> </w:t>
      </w:r>
      <w:r w:rsidRPr="007328A6">
        <w:t>Include suitable units in your answer.</w:t>
      </w:r>
    </w:p>
    <w:p w14:paraId="5422260F" w14:textId="77777777" w:rsidR="003B5EC3" w:rsidRDefault="003B5EC3" w:rsidP="003B5EC3">
      <w:pPr>
        <w:tabs>
          <w:tab w:val="left" w:pos="426"/>
        </w:tabs>
        <w:ind w:left="426" w:hanging="426"/>
      </w:pPr>
      <w:r>
        <w:tab/>
        <w:t>First, calculate the weight of the bucke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3B5EC3" w14:paraId="24CCAEE8" w14:textId="77777777" w:rsidTr="00317EC2">
        <w:trPr>
          <w:trHeight w:val="432"/>
        </w:trPr>
        <w:tc>
          <w:tcPr>
            <w:tcW w:w="919" w:type="dxa"/>
            <w:vAlign w:val="center"/>
          </w:tcPr>
          <w:p w14:paraId="3D1AFE84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F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FA2EB77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38300215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g</m:t>
                </m:r>
              </m:oMath>
            </m:oMathPara>
          </w:p>
        </w:tc>
      </w:tr>
      <w:tr w:rsidR="003B5EC3" w14:paraId="0E8062A4" w14:textId="77777777" w:rsidTr="00317EC2">
        <w:trPr>
          <w:trHeight w:val="319"/>
        </w:trPr>
        <w:tc>
          <w:tcPr>
            <w:tcW w:w="919" w:type="dxa"/>
            <w:vAlign w:val="center"/>
          </w:tcPr>
          <w:p w14:paraId="5B5EB480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B3F7182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BF26E5B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5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3B5EC3" w14:paraId="66D61766" w14:textId="77777777" w:rsidTr="00317EC2">
        <w:trPr>
          <w:trHeight w:val="432"/>
        </w:trPr>
        <w:tc>
          <w:tcPr>
            <w:tcW w:w="919" w:type="dxa"/>
            <w:vAlign w:val="center"/>
          </w:tcPr>
          <w:p w14:paraId="6E54EF4A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B6CCF2F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8552E18" w14:textId="77777777" w:rsidR="003B5EC3" w:rsidRPr="00EA4524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45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N</m:t>
                </m:r>
              </m:oMath>
            </m:oMathPara>
          </w:p>
        </w:tc>
      </w:tr>
    </w:tbl>
    <w:p w14:paraId="3E4C853D" w14:textId="77777777" w:rsidR="003B5EC3" w:rsidRDefault="003B5EC3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formula</w:t>
      </w:r>
      <w:r w:rsidRPr="00EF4D77">
        <w:rPr>
          <w:rFonts w:cs="Arial"/>
          <w:b/>
          <w:bCs/>
          <w:lang w:val="en-US"/>
        </w:rPr>
        <w:t>)</w:t>
      </w:r>
    </w:p>
    <w:p w14:paraId="18A03F31" w14:textId="77777777" w:rsidR="003B5EC3" w:rsidRDefault="003B5EC3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correct force calculation</w:t>
      </w:r>
      <w:r w:rsidRPr="00EF4D77">
        <w:rPr>
          <w:rFonts w:cs="Arial"/>
          <w:b/>
          <w:bCs/>
          <w:lang w:val="en-US"/>
        </w:rPr>
        <w:t>)</w:t>
      </w:r>
    </w:p>
    <w:p w14:paraId="56A4FFF5" w14:textId="77777777" w:rsidR="003B5EC3" w:rsidRDefault="003B5EC3" w:rsidP="00DB009B">
      <w:pPr>
        <w:tabs>
          <w:tab w:val="left" w:pos="426"/>
        </w:tabs>
        <w:spacing w:before="240"/>
        <w:ind w:left="426" w:hanging="426"/>
      </w:pPr>
      <w:r>
        <w:tab/>
        <w:t>Then calculate the moment. The force is the weight of the bucket and the perpendicular distance from the trestle to the bucket is 1.4 m.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3B5EC3" w14:paraId="697FF2BE" w14:textId="77777777" w:rsidTr="00317EC2">
        <w:trPr>
          <w:trHeight w:val="432"/>
        </w:trPr>
        <w:tc>
          <w:tcPr>
            <w:tcW w:w="919" w:type="dxa"/>
            <w:vAlign w:val="center"/>
          </w:tcPr>
          <w:p w14:paraId="12FC4CF2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  <w:tc>
          <w:tcPr>
            <w:tcW w:w="381" w:type="dxa"/>
            <w:vAlign w:val="center"/>
          </w:tcPr>
          <w:p w14:paraId="7420ABD0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46C4AD7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F ×d</m:t>
                </m:r>
              </m:oMath>
            </m:oMathPara>
          </w:p>
        </w:tc>
      </w:tr>
      <w:tr w:rsidR="003B5EC3" w14:paraId="7A263F4E" w14:textId="77777777" w:rsidTr="00317EC2">
        <w:trPr>
          <w:trHeight w:val="319"/>
        </w:trPr>
        <w:tc>
          <w:tcPr>
            <w:tcW w:w="919" w:type="dxa"/>
            <w:vAlign w:val="center"/>
          </w:tcPr>
          <w:p w14:paraId="6C905EA7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98C21A1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0FF30C29" w14:textId="77777777" w:rsidR="003B5EC3" w:rsidRPr="00D439B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45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N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1.4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3B5EC3" w14:paraId="23B21D22" w14:textId="77777777" w:rsidTr="00317EC2">
        <w:trPr>
          <w:trHeight w:val="432"/>
        </w:trPr>
        <w:tc>
          <w:tcPr>
            <w:tcW w:w="919" w:type="dxa"/>
            <w:vAlign w:val="center"/>
          </w:tcPr>
          <w:p w14:paraId="28579F4E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4873280" w14:textId="77777777" w:rsidR="003B5EC3" w:rsidRDefault="003B5EC3" w:rsidP="00317EC2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11A93710" w14:textId="77777777" w:rsidR="003B5EC3" w:rsidRPr="00C23D57" w:rsidRDefault="003B5EC3" w:rsidP="00317EC2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343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Nm</m:t>
                </m:r>
              </m:oMath>
            </m:oMathPara>
          </w:p>
        </w:tc>
      </w:tr>
    </w:tbl>
    <w:p w14:paraId="03145D4C" w14:textId="77777777" w:rsidR="003B5EC3" w:rsidRDefault="003B5EC3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formula</w:t>
      </w:r>
      <w:r w:rsidRPr="00EF4D77">
        <w:rPr>
          <w:rFonts w:cs="Arial"/>
          <w:b/>
          <w:bCs/>
          <w:lang w:val="en-US"/>
        </w:rPr>
        <w:t>)</w:t>
      </w:r>
    </w:p>
    <w:p w14:paraId="3F4BEC13" w14:textId="77777777" w:rsidR="003B5EC3" w:rsidRDefault="003B5EC3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substitution</w:t>
      </w:r>
      <w:r w:rsidRPr="00EF4D77">
        <w:rPr>
          <w:rFonts w:cs="Arial"/>
          <w:b/>
          <w:bCs/>
          <w:lang w:val="en-US"/>
        </w:rPr>
        <w:t>)</w:t>
      </w:r>
    </w:p>
    <w:p w14:paraId="5EAC68F9" w14:textId="77777777" w:rsidR="003B5EC3" w:rsidRDefault="003B5EC3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</w:t>
      </w:r>
      <w:r>
        <w:rPr>
          <w:rFonts w:cs="Arial"/>
          <w:b/>
          <w:bCs/>
          <w:lang w:val="en-US"/>
        </w:rPr>
        <w:t xml:space="preserve"> for correct answer and units</w:t>
      </w:r>
      <w:r w:rsidRPr="00EF4D77">
        <w:rPr>
          <w:rFonts w:cs="Arial"/>
          <w:b/>
          <w:bCs/>
          <w:lang w:val="en-US"/>
        </w:rPr>
        <w:t>)</w:t>
      </w:r>
    </w:p>
    <w:p w14:paraId="270064C5" w14:textId="77777777" w:rsidR="003B5EC3" w:rsidRPr="003C3861" w:rsidRDefault="003B5EC3" w:rsidP="00DB009B">
      <w:pPr>
        <w:tabs>
          <w:tab w:val="left" w:pos="426"/>
        </w:tabs>
        <w:spacing w:before="240"/>
        <w:ind w:left="426" w:hanging="426"/>
        <w:rPr>
          <w:color w:val="auto"/>
        </w:rPr>
      </w:pPr>
      <w:r w:rsidRPr="003C3861">
        <w:rPr>
          <w:rFonts w:cs="Arial"/>
          <w:b/>
          <w:bCs/>
          <w:color w:val="auto"/>
        </w:rPr>
        <w:t>(b)</w:t>
      </w:r>
      <w:r w:rsidRPr="003C3861">
        <w:rPr>
          <w:rFonts w:cs="Arial"/>
          <w:b/>
          <w:bCs/>
          <w:color w:val="auto"/>
        </w:rPr>
        <w:tab/>
      </w:r>
      <w:r w:rsidRPr="003C3861">
        <w:rPr>
          <w:rFonts w:cs="Arial"/>
          <w:color w:val="auto"/>
        </w:rPr>
        <w:t>The trestle is rated to withstand a maximum moment of 500 Nm. Is the current setup safe? (Yes/No)</w:t>
      </w:r>
    </w:p>
    <w:p w14:paraId="5526B221" w14:textId="77777777" w:rsidR="003B5EC3" w:rsidRDefault="003B5EC3" w:rsidP="003B5EC3">
      <w:pPr>
        <w:tabs>
          <w:tab w:val="left" w:pos="426"/>
        </w:tabs>
        <w:ind w:left="426"/>
        <w:rPr>
          <w:rFonts w:cs="Arial"/>
        </w:rPr>
      </w:pPr>
      <w:r>
        <w:rPr>
          <w:rFonts w:cs="Arial"/>
          <w:b/>
          <w:bCs/>
          <w:lang w:val="en-US"/>
        </w:rPr>
        <w:t>343 Nm</w:t>
      </w:r>
      <w:r w:rsidRPr="005848EE">
        <w:rPr>
          <w:rFonts w:cs="Arial"/>
        </w:rPr>
        <w:t xml:space="preserve"> is less than 500</w:t>
      </w:r>
      <w:r>
        <w:rPr>
          <w:rFonts w:cs="Arial"/>
        </w:rPr>
        <w:t xml:space="preserve"> Nm</w:t>
      </w:r>
      <w:r w:rsidRPr="005848EE">
        <w:rPr>
          <w:rFonts w:cs="Arial"/>
        </w:rPr>
        <w:t xml:space="preserve">, so </w:t>
      </w:r>
      <w:r w:rsidRPr="00EA4524">
        <w:rPr>
          <w:rFonts w:cs="Arial"/>
          <w:b/>
          <w:bCs/>
        </w:rPr>
        <w:t>yes</w:t>
      </w:r>
      <w:r w:rsidRPr="005848EE">
        <w:rPr>
          <w:rFonts w:cs="Arial"/>
        </w:rPr>
        <w:t xml:space="preserve"> this is safe.</w:t>
      </w:r>
    </w:p>
    <w:p w14:paraId="488C90A7" w14:textId="77777777" w:rsidR="003B5EC3" w:rsidRDefault="003B5EC3" w:rsidP="003B5EC3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k)</w:t>
      </w:r>
    </w:p>
    <w:p w14:paraId="09BF3CE1" w14:textId="77777777" w:rsidR="004657B6" w:rsidRDefault="004657B6" w:rsidP="0055132A">
      <w:pPr>
        <w:rPr>
          <w:rFonts w:cs="Arial"/>
          <w:b/>
          <w:bCs/>
          <w:lang w:val="en-US"/>
        </w:rPr>
      </w:pPr>
    </w:p>
    <w:p w14:paraId="6699DECE" w14:textId="7C5CA8A8" w:rsidR="00D57EAE" w:rsidRPr="00D736F3" w:rsidRDefault="00D57EAE" w:rsidP="0055132A">
      <w:pPr>
        <w:rPr>
          <w:rFonts w:cs="Arial"/>
          <w:b/>
          <w:bCs/>
          <w:lang w:val="en-US"/>
        </w:rPr>
      </w:pPr>
      <w:r w:rsidRPr="00D736F3">
        <w:rPr>
          <w:rFonts w:cs="Arial"/>
          <w:b/>
          <w:bCs/>
          <w:lang w:val="en-US"/>
        </w:rPr>
        <w:t>Question 3</w:t>
      </w:r>
      <w:r w:rsidR="008A7B54">
        <w:rPr>
          <w:rFonts w:cs="Arial"/>
          <w:b/>
          <w:bCs/>
          <w:lang w:val="en-US"/>
        </w:rPr>
        <w:t xml:space="preserve"> </w:t>
      </w:r>
      <w:r w:rsidR="008A7B54" w:rsidRPr="00EF4D77">
        <w:rPr>
          <w:rFonts w:cs="Arial"/>
          <w:b/>
          <w:bCs/>
          <w:lang w:val="en-US"/>
        </w:rPr>
        <w:t>(</w:t>
      </w:r>
      <w:r w:rsidR="008A7B54">
        <w:rPr>
          <w:rFonts w:cs="Arial"/>
          <w:b/>
          <w:bCs/>
          <w:lang w:val="en-US"/>
        </w:rPr>
        <w:t>6</w:t>
      </w:r>
      <w:r w:rsidR="008A7B54" w:rsidRPr="00EF4D77">
        <w:rPr>
          <w:rFonts w:cs="Arial"/>
          <w:b/>
          <w:bCs/>
          <w:lang w:val="en-US"/>
        </w:rPr>
        <w:t xml:space="preserve"> marks)</w:t>
      </w:r>
    </w:p>
    <w:p w14:paraId="78E5B007" w14:textId="62A19A75" w:rsidR="00A62330" w:rsidRPr="00EF4D77" w:rsidRDefault="00A62330" w:rsidP="00A62330">
      <w:pPr>
        <w:rPr>
          <w:rFonts w:cs="Arial"/>
          <w:lang w:val="en-US"/>
        </w:rPr>
      </w:pPr>
      <w:r w:rsidRPr="00A62330">
        <w:rPr>
          <w:rFonts w:cs="Arial"/>
          <w:color w:val="auto"/>
          <w:lang w:val="en-US"/>
        </w:rPr>
        <w:t xml:space="preserve">A telehandler lowers a pallet of cement bags </w:t>
      </w:r>
      <w:r>
        <w:rPr>
          <w:rFonts w:cs="Arial"/>
          <w:lang w:val="en-US"/>
        </w:rPr>
        <w:t>off</w:t>
      </w:r>
      <w:r w:rsidRPr="00323370">
        <w:rPr>
          <w:rFonts w:cs="Arial"/>
          <w:lang w:val="en-US"/>
        </w:rPr>
        <w:t xml:space="preserve"> a roof</w:t>
      </w:r>
      <w:r w:rsidRPr="00EF4D77">
        <w:rPr>
          <w:rFonts w:cs="Arial"/>
          <w:lang w:val="en-US"/>
        </w:rPr>
        <w:t xml:space="preserve"> from a height of 8 m to a height of 2 m. The total mass of </w:t>
      </w:r>
      <w:r w:rsidR="00A9215C">
        <w:rPr>
          <w:rFonts w:cs="Arial"/>
          <w:lang w:val="en-US"/>
        </w:rPr>
        <w:t>bags and pallet</w:t>
      </w:r>
      <w:r w:rsidRPr="00EF4D77">
        <w:rPr>
          <w:rFonts w:cs="Arial"/>
          <w:lang w:val="en-US"/>
        </w:rPr>
        <w:t xml:space="preserve"> is 2.2 </w:t>
      </w:r>
      <w:proofErr w:type="spellStart"/>
      <w:r w:rsidRPr="00EF4D77">
        <w:rPr>
          <w:rFonts w:cs="Arial"/>
          <w:lang w:val="en-US"/>
        </w:rPr>
        <w:t>tonnes</w:t>
      </w:r>
      <w:proofErr w:type="spellEnd"/>
      <w:r w:rsidRPr="00EF4D77">
        <w:rPr>
          <w:rFonts w:cs="Arial"/>
          <w:lang w:val="en-US"/>
        </w:rPr>
        <w:t>.</w:t>
      </w:r>
    </w:p>
    <w:p w14:paraId="1B96D41B" w14:textId="6CAF5F0E" w:rsidR="00515F23" w:rsidRPr="00EF4D77" w:rsidRDefault="00515F23" w:rsidP="00515F23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 xml:space="preserve">Calculate the work done by the </w:t>
      </w:r>
      <w:r w:rsidR="00A9215C" w:rsidRPr="00CC4C1A">
        <w:rPr>
          <w:rFonts w:cs="Arial"/>
          <w:color w:val="auto"/>
          <w:lang w:val="en-US"/>
        </w:rPr>
        <w:t xml:space="preserve">telehandler </w:t>
      </w:r>
      <w:r w:rsidRPr="00EF4D77">
        <w:rPr>
          <w:rFonts w:cs="Arial"/>
          <w:lang w:val="en-US"/>
        </w:rPr>
        <w:t xml:space="preserve">in kilojoules. Give your answer correct to </w:t>
      </w:r>
      <w:r w:rsidR="00776D55">
        <w:rPr>
          <w:rFonts w:cs="Arial"/>
          <w:lang w:val="en-US"/>
        </w:rPr>
        <w:t>two</w:t>
      </w:r>
      <w:r w:rsidRPr="00EF4D77">
        <w:rPr>
          <w:rFonts w:cs="Arial"/>
          <w:lang w:val="en-US"/>
        </w:rPr>
        <w:t xml:space="preserve"> significant figures.</w:t>
      </w:r>
    </w:p>
    <w:p w14:paraId="1F34A51B" w14:textId="70B17EA9" w:rsidR="00D57EAE" w:rsidRPr="00D736F3" w:rsidRDefault="00E758BA" w:rsidP="00D57EAE">
      <w:pPr>
        <w:spacing w:line="360" w:lineRule="auto"/>
        <w:rPr>
          <w:rFonts w:cs="Arial"/>
          <w:lang w:val="en-US"/>
        </w:rPr>
      </w:pPr>
      <w:r>
        <w:rPr>
          <w:rFonts w:cs="Arial"/>
          <w:lang w:val="en-US"/>
        </w:rPr>
        <w:t>First, c</w:t>
      </w:r>
      <w:r w:rsidR="00D57EAE" w:rsidRPr="00D736F3">
        <w:rPr>
          <w:rFonts w:cs="Arial"/>
          <w:lang w:val="en-US"/>
        </w:rPr>
        <w:t xml:space="preserve">onvert 2.2 </w:t>
      </w:r>
      <w:proofErr w:type="spellStart"/>
      <w:r w:rsidR="00D57EAE" w:rsidRPr="00D736F3">
        <w:rPr>
          <w:rFonts w:cs="Arial"/>
          <w:lang w:val="en-US"/>
        </w:rPr>
        <w:t>tonnes</w:t>
      </w:r>
      <w:proofErr w:type="spellEnd"/>
      <w:r w:rsidR="00D57EAE" w:rsidRPr="00D736F3">
        <w:rPr>
          <w:rFonts w:cs="Arial"/>
          <w:lang w:val="en-US"/>
        </w:rPr>
        <w:t xml:space="preserve"> to kg</w:t>
      </w:r>
      <w:r w:rsidR="00A9215C">
        <w:rPr>
          <w:rFonts w:cs="Arial"/>
          <w:lang w:val="en-US"/>
        </w:rPr>
        <w:t xml:space="preserve">. There are 1000 kg in a </w:t>
      </w:r>
      <w:proofErr w:type="spellStart"/>
      <w:r w:rsidR="00A9215C">
        <w:rPr>
          <w:rFonts w:cs="Arial"/>
          <w:lang w:val="en-US"/>
        </w:rPr>
        <w:t>tonne</w:t>
      </w:r>
      <w:proofErr w:type="spellEnd"/>
      <w:r>
        <w:rPr>
          <w:rFonts w:cs="Arial"/>
          <w:lang w:val="en-US"/>
        </w:rPr>
        <w:t>, so</w:t>
      </w:r>
      <w:r w:rsidR="00A9215C">
        <w:rPr>
          <w:rFonts w:cs="Arial"/>
          <w:lang w:val="en-US"/>
        </w:rPr>
        <w:t>:</w:t>
      </w:r>
    </w:p>
    <w:p w14:paraId="5152BA26" w14:textId="604BD9FE" w:rsidR="00D57EAE" w:rsidRPr="00430075" w:rsidRDefault="00A9215C" w:rsidP="00D57EAE">
      <w:pPr>
        <w:spacing w:line="360" w:lineRule="auto"/>
        <w:rPr>
          <w:rFonts w:eastAsiaTheme="minorEastAsia"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2.2 × 1000 = 22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kg</m:t>
          </m:r>
        </m:oMath>
      </m:oMathPara>
    </w:p>
    <w:p w14:paraId="47BA869B" w14:textId="454F53A3" w:rsidR="00430075" w:rsidRDefault="00430075" w:rsidP="00430075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003D776B" w14:textId="6C155C77" w:rsidR="00A9215C" w:rsidRDefault="00A9215C" w:rsidP="00D57EAE">
      <w:pPr>
        <w:spacing w:line="360" w:lineRule="auto"/>
        <w:rPr>
          <w:rFonts w:eastAsiaTheme="minorEastAsia" w:cs="Arial"/>
          <w:lang w:val="en-US"/>
        </w:rPr>
      </w:pPr>
      <w:r>
        <w:rPr>
          <w:rFonts w:eastAsiaTheme="minorEastAsia" w:cs="Arial"/>
          <w:lang w:val="en-US"/>
        </w:rPr>
        <w:t>The</w:t>
      </w:r>
      <w:r w:rsidR="00E758BA">
        <w:rPr>
          <w:rFonts w:eastAsiaTheme="minorEastAsia" w:cs="Arial"/>
          <w:lang w:val="en-US"/>
        </w:rPr>
        <w:t>n</w:t>
      </w:r>
      <w:r>
        <w:rPr>
          <w:rFonts w:eastAsiaTheme="minorEastAsia" w:cs="Arial"/>
          <w:lang w:val="en-US"/>
        </w:rPr>
        <w:t xml:space="preserve"> calculate the weight of the bags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8"/>
      </w:tblGrid>
      <w:tr w:rsidR="00A9215C" w14:paraId="59D33565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18ABBF4B" w14:textId="3000170A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F</m:t>
                </m:r>
              </m:oMath>
            </m:oMathPara>
          </w:p>
        </w:tc>
        <w:tc>
          <w:tcPr>
            <w:tcW w:w="381" w:type="dxa"/>
            <w:vAlign w:val="center"/>
          </w:tcPr>
          <w:p w14:paraId="0FD65599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8" w:type="dxa"/>
            <w:vAlign w:val="center"/>
          </w:tcPr>
          <w:p w14:paraId="2C9E8EA6" w14:textId="77777777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g</m:t>
                </m:r>
              </m:oMath>
            </m:oMathPara>
          </w:p>
        </w:tc>
      </w:tr>
      <w:tr w:rsidR="00A9215C" w14:paraId="4BEB492C" w14:textId="77777777" w:rsidTr="00095B0C">
        <w:trPr>
          <w:trHeight w:val="319"/>
        </w:trPr>
        <w:tc>
          <w:tcPr>
            <w:tcW w:w="919" w:type="dxa"/>
            <w:vAlign w:val="center"/>
          </w:tcPr>
          <w:p w14:paraId="16B43B49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B531FF6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8" w:type="dxa"/>
            <w:vAlign w:val="center"/>
          </w:tcPr>
          <w:p w14:paraId="5EFDDBEF" w14:textId="63D0470E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20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A9215C" w14:paraId="15DFEDDF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1C6305A9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DDCF4B8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8" w:type="dxa"/>
            <w:vAlign w:val="center"/>
          </w:tcPr>
          <w:p w14:paraId="40A505E5" w14:textId="0ABEE2B0" w:rsidR="00A9215C" w:rsidRPr="0093138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1 56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N</m:t>
                </m:r>
              </m:oMath>
            </m:oMathPara>
          </w:p>
        </w:tc>
      </w:tr>
    </w:tbl>
    <w:p w14:paraId="3B35D23F" w14:textId="71E9040B" w:rsidR="00430075" w:rsidRDefault="00430075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7FAAA477" w14:textId="441DF665" w:rsidR="00430075" w:rsidRDefault="00430075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force calculation</w:t>
      </w:r>
      <w:r w:rsidRPr="00EF4D77">
        <w:rPr>
          <w:rFonts w:cs="Arial"/>
          <w:b/>
          <w:bCs/>
          <w:lang w:val="en-US"/>
        </w:rPr>
        <w:t>)</w:t>
      </w:r>
    </w:p>
    <w:p w14:paraId="24CCB8F4" w14:textId="00A328FF" w:rsidR="00A9215C" w:rsidRDefault="00A9215C" w:rsidP="00DB009B">
      <w:pPr>
        <w:spacing w:before="240" w:line="360" w:lineRule="auto"/>
        <w:rPr>
          <w:rFonts w:eastAsiaTheme="minorEastAsia" w:cs="Arial"/>
          <w:lang w:val="en-US"/>
        </w:rPr>
      </w:pPr>
      <w:r>
        <w:rPr>
          <w:rFonts w:cs="Arial"/>
          <w:lang w:val="en-US"/>
        </w:rPr>
        <w:lastRenderedPageBreak/>
        <w:t xml:space="preserve">Work is done over a distance of </w:t>
      </w:r>
      <m:oMath>
        <m:r>
          <w:rPr>
            <w:rFonts w:ascii="Cambria Math" w:hAnsi="Cambria Math" w:cs="Arial"/>
            <w:lang w:val="en-US"/>
          </w:rPr>
          <m:t xml:space="preserve">8-2=6 </m:t>
        </m:r>
        <m:r>
          <m:rPr>
            <m:nor/>
          </m:rPr>
          <w:rPr>
            <w:rFonts w:ascii="Cambria Math" w:hAnsi="Cambria Math" w:cs="Arial"/>
            <w:lang w:val="en-US"/>
          </w:rPr>
          <m:t>m</m:t>
        </m:r>
      </m:oMath>
    </w:p>
    <w:p w14:paraId="6E7D6D25" w14:textId="77777777" w:rsidR="00430075" w:rsidRDefault="00430075" w:rsidP="00430075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18336369" w14:textId="25DFF9AB" w:rsidR="00A9215C" w:rsidRDefault="00A9215C" w:rsidP="00D57EAE">
      <w:pPr>
        <w:spacing w:line="360" w:lineRule="auto"/>
        <w:rPr>
          <w:rFonts w:cs="Arial"/>
          <w:lang w:val="en-US"/>
        </w:rPr>
      </w:pPr>
      <w:r>
        <w:rPr>
          <w:rFonts w:cs="Arial"/>
          <w:lang w:val="en-US"/>
        </w:rPr>
        <w:t>Finally</w:t>
      </w:r>
      <w:r w:rsidR="00776D55">
        <w:rPr>
          <w:rFonts w:cs="Arial"/>
          <w:lang w:val="en-US"/>
        </w:rPr>
        <w:t>,</w:t>
      </w:r>
      <w:r>
        <w:rPr>
          <w:rFonts w:cs="Arial"/>
          <w:lang w:val="en-US"/>
        </w:rPr>
        <w:t xml:space="preserve"> calculate the work done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A9215C" w14:paraId="5671D189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1ACCFD56" w14:textId="5FCB5DD5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W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51F8C9B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6661F145" w14:textId="64F06EBA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F ×d</m:t>
                </m:r>
              </m:oMath>
            </m:oMathPara>
          </w:p>
        </w:tc>
      </w:tr>
      <w:tr w:rsidR="00A9215C" w14:paraId="30351BC8" w14:textId="77777777" w:rsidTr="0093138C">
        <w:trPr>
          <w:trHeight w:val="319"/>
        </w:trPr>
        <w:tc>
          <w:tcPr>
            <w:tcW w:w="919" w:type="dxa"/>
            <w:vAlign w:val="center"/>
          </w:tcPr>
          <w:p w14:paraId="67805D11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27F4F62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9154642" w14:textId="6037951D" w:rsidR="00A9215C" w:rsidRPr="00D439B3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1 56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N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6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A9215C" w14:paraId="508A2DDD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00779E47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7FFBC60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78EA534A" w14:textId="603FE3D9" w:rsidR="00A9215C" w:rsidRPr="0093138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129 360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J</m:t>
                </m:r>
              </m:oMath>
            </m:oMathPara>
          </w:p>
        </w:tc>
      </w:tr>
      <w:tr w:rsidR="00A9215C" w14:paraId="1EB12195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00A1FB76" w14:textId="77777777" w:rsidR="00A9215C" w:rsidRDefault="00A9215C" w:rsidP="0093138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138A100" w14:textId="21EF0BD7" w:rsidR="00A9215C" w:rsidRDefault="00A9215C" w:rsidP="0093138C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5485739D" w14:textId="11862BF7" w:rsidR="00A9215C" w:rsidRPr="00EA4524" w:rsidRDefault="00A9215C" w:rsidP="0093138C">
            <w:pPr>
              <w:spacing w:before="120" w:after="120"/>
              <w:jc w:val="center"/>
              <w:rPr>
                <w:rFonts w:eastAsia="Calibri"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Calibri" w:hAnsi="Cambria Math" w:cs="Arial"/>
                    <w:lang w:val="en-US"/>
                  </w:rPr>
                  <m:t xml:space="preserve">130 </m:t>
                </m:r>
                <m:r>
                  <m:rPr>
                    <m:nor/>
                  </m:rPr>
                  <w:rPr>
                    <w:rFonts w:ascii="Cambria Math" w:eastAsia="Calibri" w:hAnsi="Cambria Math" w:cs="Arial"/>
                    <w:b/>
                    <w:bCs/>
                    <w:lang w:val="en-US"/>
                  </w:rPr>
                  <m:t>kJ (2 s.f.)</m:t>
                </m:r>
              </m:oMath>
            </m:oMathPara>
          </w:p>
        </w:tc>
      </w:tr>
    </w:tbl>
    <w:p w14:paraId="101BC1FA" w14:textId="0F7B8A4C" w:rsidR="00430075" w:rsidRDefault="00430075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</w:t>
      </w:r>
      <w:r>
        <w:rPr>
          <w:rFonts w:cs="Arial"/>
          <w:b/>
          <w:bCs/>
          <w:lang w:val="en-US"/>
        </w:rPr>
        <w:t>mark for correct formula</w:t>
      </w:r>
      <w:r w:rsidRPr="00EF4D77">
        <w:rPr>
          <w:rFonts w:cs="Arial"/>
          <w:b/>
          <w:bCs/>
          <w:lang w:val="en-US"/>
        </w:rPr>
        <w:t>)</w:t>
      </w:r>
    </w:p>
    <w:p w14:paraId="60818904" w14:textId="698EFC6D" w:rsidR="00430075" w:rsidRDefault="00430075" w:rsidP="00DB009B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correct answer with units and </w:t>
      </w:r>
      <w:proofErr w:type="spellStart"/>
      <w:r>
        <w:rPr>
          <w:rFonts w:cs="Arial"/>
          <w:b/>
          <w:bCs/>
          <w:lang w:val="en-US"/>
        </w:rPr>
        <w:t>s.f.</w:t>
      </w:r>
      <w:proofErr w:type="spellEnd"/>
      <w:r w:rsidRPr="00EF4D77">
        <w:rPr>
          <w:rFonts w:cs="Arial"/>
          <w:b/>
          <w:bCs/>
          <w:lang w:val="en-US"/>
        </w:rPr>
        <w:t>)</w:t>
      </w:r>
    </w:p>
    <w:p w14:paraId="7B17B5B3" w14:textId="77777777" w:rsidR="004657B6" w:rsidRDefault="004657B6" w:rsidP="00DB009B">
      <w:pPr>
        <w:spacing w:before="240"/>
        <w:rPr>
          <w:rFonts w:cs="Arial"/>
          <w:b/>
          <w:bCs/>
          <w:lang w:val="en-US"/>
        </w:rPr>
      </w:pPr>
    </w:p>
    <w:p w14:paraId="25A9187D" w14:textId="088F435B" w:rsidR="00D57EAE" w:rsidRPr="00D736F3" w:rsidRDefault="00D57EAE" w:rsidP="00DB009B">
      <w:pPr>
        <w:spacing w:before="240"/>
        <w:rPr>
          <w:rFonts w:cs="Arial"/>
          <w:b/>
          <w:bCs/>
          <w:lang w:val="en-US"/>
        </w:rPr>
      </w:pPr>
      <w:r w:rsidRPr="00D736F3">
        <w:rPr>
          <w:rFonts w:cs="Arial"/>
          <w:b/>
          <w:bCs/>
          <w:lang w:val="en-US"/>
        </w:rPr>
        <w:t>Question 4</w:t>
      </w:r>
      <w:r w:rsidR="008A7B54">
        <w:rPr>
          <w:rFonts w:cs="Arial"/>
          <w:b/>
          <w:bCs/>
          <w:lang w:val="en-US"/>
        </w:rPr>
        <w:t xml:space="preserve"> </w:t>
      </w:r>
      <w:r w:rsidR="008A7B54" w:rsidRPr="00EF4D77">
        <w:rPr>
          <w:rFonts w:cs="Arial"/>
          <w:b/>
          <w:bCs/>
          <w:lang w:val="en-US"/>
        </w:rPr>
        <w:t>(12 marks)</w:t>
      </w:r>
    </w:p>
    <w:p w14:paraId="4BF139F9" w14:textId="77777777" w:rsidR="00447F2D" w:rsidRPr="005900D8" w:rsidRDefault="00447F2D" w:rsidP="000D448C">
      <w:pPr>
        <w:spacing w:line="240" w:lineRule="auto"/>
      </w:pPr>
      <w:r w:rsidRPr="005900D8">
        <w:t>On a building site, a worker uses a manual chain hoist to lift a pallet of paving slabs from the ground to the first-floor landing.</w:t>
      </w:r>
    </w:p>
    <w:p w14:paraId="0049D8DB" w14:textId="77777777" w:rsidR="00447F2D" w:rsidRPr="005900D8" w:rsidRDefault="00447F2D" w:rsidP="000D448C">
      <w:pPr>
        <w:spacing w:line="240" w:lineRule="auto"/>
      </w:pPr>
      <w:r w:rsidRPr="005900D8">
        <w:t>The pallet of slabs has a mass of 480 kg and is lifted through a vertical height of 4.0 m.</w:t>
      </w:r>
    </w:p>
    <w:p w14:paraId="35012629" w14:textId="687E00EF" w:rsidR="00C503A4" w:rsidRDefault="00447F2D" w:rsidP="000D448C">
      <w:pPr>
        <w:spacing w:line="240" w:lineRule="auto"/>
        <w:ind w:left="426" w:hanging="426"/>
      </w:pPr>
      <w:r w:rsidRPr="005900D8">
        <w:rPr>
          <w:b/>
          <w:bCs/>
        </w:rPr>
        <w:t>(a)</w:t>
      </w:r>
      <w:r w:rsidRPr="005900D8">
        <w:tab/>
        <w:t>Calculate the work done in lifting the pallet of slabs to the first floor.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3743"/>
      </w:tblGrid>
      <w:tr w:rsidR="00C503A4" w14:paraId="16027B02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4B62CE6C" w14:textId="71DD412E" w:rsidR="00C503A4" w:rsidRPr="00D439B3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W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895D08A" w14:textId="77777777" w:rsidR="00C503A4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743" w:type="dxa"/>
            <w:vAlign w:val="center"/>
          </w:tcPr>
          <w:p w14:paraId="166E06AB" w14:textId="4E2F6C08" w:rsidR="00C503A4" w:rsidRPr="00D439B3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×g×h</m:t>
                </m:r>
              </m:oMath>
            </m:oMathPara>
          </w:p>
        </w:tc>
      </w:tr>
      <w:tr w:rsidR="00C503A4" w14:paraId="2ADD8302" w14:textId="77777777" w:rsidTr="00095B0C">
        <w:trPr>
          <w:trHeight w:val="319"/>
        </w:trPr>
        <w:tc>
          <w:tcPr>
            <w:tcW w:w="919" w:type="dxa"/>
            <w:vAlign w:val="center"/>
          </w:tcPr>
          <w:p w14:paraId="7835A7A2" w14:textId="77777777" w:rsidR="00C503A4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D6CDCA0" w14:textId="77777777" w:rsidR="00C503A4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743" w:type="dxa"/>
            <w:vAlign w:val="center"/>
          </w:tcPr>
          <w:p w14:paraId="1458B9D3" w14:textId="47E3E556" w:rsidR="00C503A4" w:rsidRPr="00D439B3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48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 xml:space="preserve">×4.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C503A4" w14:paraId="609FA258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0EF7B5C7" w14:textId="77777777" w:rsidR="00C503A4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00542CC" w14:textId="77777777" w:rsidR="00C503A4" w:rsidRDefault="00C503A4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743" w:type="dxa"/>
            <w:vAlign w:val="center"/>
          </w:tcPr>
          <w:p w14:paraId="74E06C17" w14:textId="373A8F6D" w:rsidR="00C503A4" w:rsidRPr="00EA4524" w:rsidRDefault="00266857" w:rsidP="000D448C">
            <w:pPr>
              <w:spacing w:before="120" w:after="120" w:line="240" w:lineRule="auto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8 816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J</m:t>
                </m:r>
              </m:oMath>
            </m:oMathPara>
          </w:p>
        </w:tc>
      </w:tr>
    </w:tbl>
    <w:p w14:paraId="6A859F36" w14:textId="057AA27B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formula</w:t>
      </w:r>
      <w:r w:rsidRPr="00EF4D77">
        <w:rPr>
          <w:rFonts w:cs="Arial"/>
          <w:b/>
          <w:bCs/>
          <w:lang w:val="en-US"/>
        </w:rPr>
        <w:t>)</w:t>
      </w:r>
    </w:p>
    <w:p w14:paraId="0157AAE4" w14:textId="12F72402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53322F18" w14:textId="4DB372EA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answer</w:t>
      </w:r>
      <w:r w:rsidRPr="00EF4D77">
        <w:rPr>
          <w:rFonts w:cs="Arial"/>
          <w:b/>
          <w:bCs/>
          <w:lang w:val="en-US"/>
        </w:rPr>
        <w:t>)</w:t>
      </w:r>
    </w:p>
    <w:p w14:paraId="0E131509" w14:textId="039643A1" w:rsidR="00447F2D" w:rsidRDefault="00447F2D" w:rsidP="00DB009B">
      <w:pPr>
        <w:spacing w:before="240"/>
        <w:ind w:left="426" w:hanging="426"/>
      </w:pPr>
      <w:r w:rsidRPr="005900D8">
        <w:rPr>
          <w:b/>
          <w:bCs/>
        </w:rPr>
        <w:t>(b)</w:t>
      </w:r>
      <w:r w:rsidRPr="005900D8">
        <w:rPr>
          <w:b/>
          <w:bCs/>
        </w:rPr>
        <w:tab/>
      </w:r>
      <w:r w:rsidRPr="005900D8">
        <w:t>The worker completes the task in 12 seconds</w:t>
      </w:r>
      <w:r w:rsidR="00776D55">
        <w:t>. C</w:t>
      </w:r>
      <w:r w:rsidRPr="005900D8">
        <w:t>alculate the useful power output during the lift.</w:t>
      </w: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266857" w14:paraId="151C1EB0" w14:textId="77777777" w:rsidTr="000D448C">
        <w:trPr>
          <w:trHeight w:val="432"/>
        </w:trPr>
        <w:tc>
          <w:tcPr>
            <w:tcW w:w="919" w:type="dxa"/>
            <w:vAlign w:val="center"/>
          </w:tcPr>
          <w:p w14:paraId="6E6568B0" w14:textId="05F57C48" w:rsidR="00266857" w:rsidRPr="00D439B3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36E1110" w14:textId="77777777" w:rsidR="00266857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709166A8" w14:textId="62858254" w:rsidR="00266857" w:rsidRPr="00D439B3" w:rsidRDefault="00000000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den>
                </m:f>
              </m:oMath>
            </m:oMathPara>
          </w:p>
        </w:tc>
      </w:tr>
      <w:tr w:rsidR="00266857" w14:paraId="0055472D" w14:textId="77777777" w:rsidTr="000D448C">
        <w:trPr>
          <w:trHeight w:val="319"/>
        </w:trPr>
        <w:tc>
          <w:tcPr>
            <w:tcW w:w="919" w:type="dxa"/>
            <w:vAlign w:val="center"/>
          </w:tcPr>
          <w:p w14:paraId="72D20FBD" w14:textId="77777777" w:rsidR="00266857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FB2C2A3" w14:textId="77777777" w:rsidR="00266857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07E1E686" w14:textId="3336EE1F" w:rsidR="00266857" w:rsidRPr="00D439B3" w:rsidRDefault="00000000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8 816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2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den>
                </m:f>
              </m:oMath>
            </m:oMathPara>
          </w:p>
        </w:tc>
      </w:tr>
      <w:tr w:rsidR="00266857" w14:paraId="292962BA" w14:textId="77777777" w:rsidTr="000D448C">
        <w:trPr>
          <w:trHeight w:val="432"/>
        </w:trPr>
        <w:tc>
          <w:tcPr>
            <w:tcW w:w="919" w:type="dxa"/>
            <w:vAlign w:val="center"/>
          </w:tcPr>
          <w:p w14:paraId="62982811" w14:textId="77777777" w:rsidR="00266857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2460027" w14:textId="77777777" w:rsidR="00266857" w:rsidRDefault="00266857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52809037" w14:textId="30F399B0" w:rsidR="00266857" w:rsidRPr="0093138C" w:rsidRDefault="00266857" w:rsidP="000D448C">
            <w:pPr>
              <w:spacing w:before="120" w:after="120" w:line="240" w:lineRule="auto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568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W</m:t>
                </m:r>
              </m:oMath>
            </m:oMathPara>
          </w:p>
        </w:tc>
      </w:tr>
    </w:tbl>
    <w:p w14:paraId="09DB100F" w14:textId="21C83602" w:rsidR="00430075" w:rsidRDefault="000D448C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textWrapping" w:clear="all"/>
      </w:r>
      <w:r w:rsidR="00430075" w:rsidRPr="00EF4D77">
        <w:rPr>
          <w:rFonts w:cs="Arial"/>
          <w:b/>
          <w:bCs/>
          <w:lang w:val="en-US"/>
        </w:rPr>
        <w:t>(</w:t>
      </w:r>
      <w:r w:rsidR="00430075">
        <w:rPr>
          <w:rFonts w:cs="Arial"/>
          <w:b/>
          <w:bCs/>
          <w:lang w:val="en-US"/>
        </w:rPr>
        <w:t>1</w:t>
      </w:r>
      <w:r w:rsidR="00430075" w:rsidRPr="00EF4D77">
        <w:rPr>
          <w:rFonts w:cs="Arial"/>
          <w:b/>
          <w:bCs/>
          <w:lang w:val="en-US"/>
        </w:rPr>
        <w:t xml:space="preserve"> mar</w:t>
      </w:r>
      <w:r w:rsidR="00430075">
        <w:rPr>
          <w:rFonts w:cs="Arial"/>
          <w:b/>
          <w:bCs/>
          <w:lang w:val="en-US"/>
        </w:rPr>
        <w:t>k for correct formula</w:t>
      </w:r>
      <w:r w:rsidR="00430075" w:rsidRPr="00EF4D77">
        <w:rPr>
          <w:rFonts w:cs="Arial"/>
          <w:b/>
          <w:bCs/>
          <w:lang w:val="en-US"/>
        </w:rPr>
        <w:t>)</w:t>
      </w:r>
    </w:p>
    <w:p w14:paraId="3403BC08" w14:textId="77777777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0E515BAC" w14:textId="300B5D29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correct answer given answer in </w:t>
      </w:r>
      <w:r w:rsidR="001069A1">
        <w:rPr>
          <w:rFonts w:cs="Arial"/>
          <w:b/>
          <w:bCs/>
          <w:lang w:val="en-US"/>
        </w:rPr>
        <w:t xml:space="preserve">part </w:t>
      </w:r>
      <w:r>
        <w:rPr>
          <w:rFonts w:cs="Arial"/>
          <w:b/>
          <w:bCs/>
          <w:lang w:val="en-US"/>
        </w:rPr>
        <w:t>a</w:t>
      </w:r>
      <w:r w:rsidRPr="00EF4D77">
        <w:rPr>
          <w:rFonts w:cs="Arial"/>
          <w:b/>
          <w:bCs/>
          <w:lang w:val="en-US"/>
        </w:rPr>
        <w:t>)</w:t>
      </w:r>
    </w:p>
    <w:p w14:paraId="0D1ABD2F" w14:textId="77777777" w:rsidR="00447F2D" w:rsidRDefault="00447F2D" w:rsidP="00DB009B">
      <w:pPr>
        <w:spacing w:before="240"/>
        <w:ind w:left="426" w:hanging="426"/>
      </w:pPr>
      <w:r w:rsidRPr="005900D8">
        <w:rPr>
          <w:b/>
          <w:bCs/>
        </w:rPr>
        <w:lastRenderedPageBreak/>
        <w:t>(c)</w:t>
      </w:r>
      <w:r w:rsidRPr="005900D8">
        <w:rPr>
          <w:b/>
          <w:bCs/>
        </w:rPr>
        <w:tab/>
      </w:r>
      <w:r w:rsidRPr="005900D8">
        <w:t>Calculate the input power the worker must supply, given that the hoist works at 60% efficiency.</w:t>
      </w:r>
    </w:p>
    <w:p w14:paraId="17E1DAD6" w14:textId="42AB6D49" w:rsidR="00266857" w:rsidRDefault="00266857" w:rsidP="00447F2D">
      <w:pPr>
        <w:ind w:left="426" w:hanging="426"/>
        <w:rPr>
          <w:rFonts w:eastAsiaTheme="minorEastAsia"/>
        </w:rPr>
      </w:pPr>
      <w:r>
        <w:rPr>
          <w:b/>
          <w:bCs/>
        </w:rPr>
        <w:tab/>
      </w:r>
      <m:oMath>
        <m:r>
          <m:rPr>
            <m:nor/>
          </m:rPr>
          <w:rPr>
            <w:rFonts w:ascii="Cambria Math" w:hAnsi="Cambria Math"/>
          </w:rPr>
          <m:t>efficiency</m:t>
        </m:r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n</m:t>
                </m:r>
              </m:sub>
            </m:sSub>
          </m:den>
        </m:f>
      </m:oMath>
      <w:r w:rsidRPr="00EA4524">
        <w:rPr>
          <w:rFonts w:eastAsiaTheme="minorEastAsia"/>
        </w:rPr>
        <w:t>. Rearrange</w:t>
      </w:r>
      <w:r>
        <w:rPr>
          <w:rFonts w:eastAsiaTheme="minorEastAsia"/>
        </w:rPr>
        <w:t xml:space="preserve"> for power </w:t>
      </w:r>
      <w:r w:rsidR="0029619F">
        <w:rPr>
          <w:rFonts w:eastAsiaTheme="minorEastAsia"/>
        </w:rPr>
        <w:t>in</w:t>
      </w:r>
      <w:r>
        <w:rPr>
          <w:rFonts w:eastAsiaTheme="minorEastAsia"/>
        </w:rPr>
        <w:t xml:space="preserve">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n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r>
              <m:rPr>
                <m:nor/>
              </m:rPr>
              <w:rPr>
                <w:rFonts w:ascii="Cambria Math" w:eastAsiaTheme="minorEastAsia" w:hAnsi="Cambria Math"/>
              </w:rPr>
              <m:t>efficiency</m:t>
            </m:r>
          </m:den>
        </m:f>
      </m:oMath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925"/>
      </w:tblGrid>
      <w:tr w:rsidR="003479C1" w14:paraId="5CEDCF1D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0074C8E3" w14:textId="129DAB2B" w:rsidR="003479C1" w:rsidRPr="00D439B3" w:rsidRDefault="00000000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1B4B6304" w14:textId="77777777" w:rsidR="003479C1" w:rsidRDefault="003479C1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36224CEC" w14:textId="5D8E1525" w:rsidR="003479C1" w:rsidRPr="00D439B3" w:rsidRDefault="00000000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out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efficiency</m:t>
                    </m:r>
                  </m:den>
                </m:f>
              </m:oMath>
            </m:oMathPara>
          </w:p>
        </w:tc>
      </w:tr>
      <w:tr w:rsidR="003479C1" w14:paraId="69C2486E" w14:textId="77777777" w:rsidTr="0093138C">
        <w:trPr>
          <w:trHeight w:val="319"/>
        </w:trPr>
        <w:tc>
          <w:tcPr>
            <w:tcW w:w="919" w:type="dxa"/>
            <w:vAlign w:val="center"/>
          </w:tcPr>
          <w:p w14:paraId="2A2F77CF" w14:textId="77777777" w:rsidR="003479C1" w:rsidRDefault="003479C1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A1405BB" w14:textId="77777777" w:rsidR="003479C1" w:rsidRDefault="003479C1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6D2CC659" w14:textId="3679FE90" w:rsidR="003479C1" w:rsidRPr="00D439B3" w:rsidRDefault="00000000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568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0.6</m:t>
                    </m:r>
                  </m:den>
                </m:f>
              </m:oMath>
            </m:oMathPara>
          </w:p>
        </w:tc>
      </w:tr>
      <w:tr w:rsidR="003479C1" w14:paraId="2B1970F0" w14:textId="77777777" w:rsidTr="0093138C">
        <w:trPr>
          <w:trHeight w:val="432"/>
        </w:trPr>
        <w:tc>
          <w:tcPr>
            <w:tcW w:w="919" w:type="dxa"/>
            <w:vAlign w:val="center"/>
          </w:tcPr>
          <w:p w14:paraId="5D6186CA" w14:textId="77777777" w:rsidR="003479C1" w:rsidRDefault="003479C1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17CE3A1" w14:textId="3F0987AC" w:rsidR="003479C1" w:rsidRDefault="006043EE" w:rsidP="000D448C">
            <w:pPr>
              <w:spacing w:before="120" w:after="120" w:line="240" w:lineRule="auto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≈</m:t>
                </m:r>
              </m:oMath>
            </m:oMathPara>
          </w:p>
        </w:tc>
        <w:tc>
          <w:tcPr>
            <w:tcW w:w="1925" w:type="dxa"/>
            <w:vAlign w:val="center"/>
          </w:tcPr>
          <w:p w14:paraId="2F354EB6" w14:textId="0E7D412C" w:rsidR="003479C1" w:rsidRPr="0093138C" w:rsidRDefault="006043EE" w:rsidP="000D448C">
            <w:pPr>
              <w:spacing w:before="120" w:after="120" w:line="240" w:lineRule="auto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613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W</m:t>
                </m:r>
              </m:oMath>
            </m:oMathPara>
          </w:p>
        </w:tc>
      </w:tr>
    </w:tbl>
    <w:p w14:paraId="0B87764D" w14:textId="77777777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formula</w:t>
      </w:r>
      <w:r w:rsidRPr="00EF4D77">
        <w:rPr>
          <w:rFonts w:cs="Arial"/>
          <w:b/>
          <w:bCs/>
          <w:lang w:val="en-US"/>
        </w:rPr>
        <w:t>)</w:t>
      </w:r>
    </w:p>
    <w:p w14:paraId="66D20DA9" w14:textId="77777777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2362F43F" w14:textId="5B3858F3" w:rsidR="00430075" w:rsidRDefault="00430075" w:rsidP="00DB009B">
      <w:pPr>
        <w:tabs>
          <w:tab w:val="left" w:pos="426"/>
        </w:tabs>
        <w:spacing w:after="0" w:line="240" w:lineRule="auto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correct answer given answer in </w:t>
      </w:r>
      <w:r w:rsidR="00E75113">
        <w:rPr>
          <w:rFonts w:cs="Arial"/>
          <w:b/>
          <w:bCs/>
          <w:lang w:val="en-US"/>
        </w:rPr>
        <w:t xml:space="preserve">part </w:t>
      </w:r>
      <w:r>
        <w:rPr>
          <w:rFonts w:cs="Arial"/>
          <w:b/>
          <w:bCs/>
          <w:lang w:val="en-US"/>
        </w:rPr>
        <w:t>b</w:t>
      </w:r>
      <w:r w:rsidRPr="00EF4D77">
        <w:rPr>
          <w:rFonts w:cs="Arial"/>
          <w:b/>
          <w:bCs/>
          <w:lang w:val="en-US"/>
        </w:rPr>
        <w:t>)</w:t>
      </w:r>
    </w:p>
    <w:p w14:paraId="55D86F6B" w14:textId="3EBE43BB" w:rsidR="00447F2D" w:rsidRDefault="00447F2D" w:rsidP="00DB009B">
      <w:pPr>
        <w:spacing w:before="240"/>
        <w:ind w:left="426" w:hanging="426"/>
      </w:pPr>
      <w:r w:rsidRPr="005900D8">
        <w:rPr>
          <w:b/>
          <w:bCs/>
        </w:rPr>
        <w:t>(d)</w:t>
      </w:r>
      <w:r w:rsidRPr="005900D8">
        <w:tab/>
        <w:t>Give one reason</w:t>
      </w:r>
      <w:r w:rsidR="00A9215C">
        <w:t>, with relevant context,</w:t>
      </w:r>
      <w:r w:rsidR="00A9215C" w:rsidRPr="005900D8">
        <w:t xml:space="preserve"> </w:t>
      </w:r>
      <w:r w:rsidRPr="005900D8">
        <w:t>why the hoist might not operate at 100% efficiency.</w:t>
      </w:r>
    </w:p>
    <w:p w14:paraId="67A7D8FF" w14:textId="48C00B8A" w:rsidR="006043EE" w:rsidRDefault="006043EE" w:rsidP="00447F2D">
      <w:pPr>
        <w:ind w:left="426" w:hanging="426"/>
        <w:rPr>
          <w:rFonts w:cs="Arial"/>
        </w:rPr>
      </w:pPr>
      <w:r>
        <w:rPr>
          <w:b/>
          <w:bCs/>
        </w:rPr>
        <w:tab/>
      </w:r>
      <w:r>
        <w:rPr>
          <w:rFonts w:cs="Arial"/>
          <w:lang w:val="en-US"/>
        </w:rPr>
        <w:t>Example answers</w:t>
      </w:r>
      <w:r w:rsidRPr="00D736F3">
        <w:rPr>
          <w:rFonts w:cs="Arial"/>
        </w:rPr>
        <w:t xml:space="preserve">: </w:t>
      </w:r>
      <w:r w:rsidRPr="00206942">
        <w:rPr>
          <w:rFonts w:cs="Arial"/>
        </w:rPr>
        <w:t>Heat generation in the gearbox</w:t>
      </w:r>
      <w:r>
        <w:rPr>
          <w:rFonts w:cs="Arial"/>
        </w:rPr>
        <w:t>; Sound energy from the motor.</w:t>
      </w:r>
    </w:p>
    <w:p w14:paraId="5C12CE49" w14:textId="77777777" w:rsidR="00430075" w:rsidRDefault="00430075" w:rsidP="00430075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6B373050" w14:textId="77777777" w:rsidR="00447F2D" w:rsidRDefault="00447F2D" w:rsidP="00447F2D">
      <w:pPr>
        <w:ind w:left="426" w:hanging="426"/>
      </w:pPr>
      <w:r w:rsidRPr="005900D8">
        <w:rPr>
          <w:b/>
          <w:bCs/>
        </w:rPr>
        <w:t>(e)</w:t>
      </w:r>
      <w:r w:rsidRPr="005900D8">
        <w:tab/>
        <w:t>Explain why lifting the same load in half the time would require more power, even though the total work done is identical.</w:t>
      </w:r>
    </w:p>
    <w:p w14:paraId="3554DD84" w14:textId="77777777" w:rsidR="00E75113" w:rsidRDefault="006043EE" w:rsidP="00447F2D">
      <w:pPr>
        <w:ind w:left="426" w:hanging="426"/>
        <w:rPr>
          <w:rFonts w:eastAsiaTheme="minorEastAsia"/>
        </w:rPr>
      </w:pPr>
      <w:r>
        <w:rPr>
          <w:b/>
          <w:bCs/>
        </w:rPr>
        <w:tab/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</w:p>
    <w:p w14:paraId="3E6EAB3D" w14:textId="188B32D8" w:rsidR="00E75113" w:rsidRDefault="00E75113" w:rsidP="00E75113">
      <w:pPr>
        <w:ind w:left="426"/>
        <w:rPr>
          <w:rFonts w:cs="Arial"/>
          <w:lang w:val="en-US"/>
        </w:rPr>
      </w:pPr>
      <w:r>
        <w:rPr>
          <w:rFonts w:eastAsiaTheme="minorEastAsia"/>
        </w:rPr>
        <w:t>S</w:t>
      </w:r>
      <w:r w:rsidR="006043EE" w:rsidRPr="006043EE">
        <w:rPr>
          <w:rFonts w:cs="Arial"/>
          <w:lang w:val="en-US"/>
        </w:rPr>
        <w:t>o</w:t>
      </w:r>
      <w:r>
        <w:rPr>
          <w:rFonts w:cs="Arial"/>
          <w:lang w:val="en-US"/>
        </w:rPr>
        <w:t>,</w:t>
      </w:r>
      <w:r w:rsidR="006043EE" w:rsidRPr="006043EE">
        <w:rPr>
          <w:rFonts w:cs="Arial"/>
          <w:lang w:val="en-US"/>
        </w:rPr>
        <w:t xml:space="preserve"> </w:t>
      </w:r>
      <w:r w:rsidR="006043EE" w:rsidRPr="00D736F3">
        <w:rPr>
          <w:rFonts w:cs="Arial"/>
          <w:lang w:val="en-US"/>
        </w:rPr>
        <w:t>halving the required time doubles the power required</w:t>
      </w:r>
      <w:r w:rsidR="00B72239">
        <w:rPr>
          <w:rFonts w:cs="Arial"/>
          <w:lang w:val="en-US"/>
        </w:rPr>
        <w:t xml:space="preserve"> for the same work</w:t>
      </w:r>
      <w:r>
        <w:rPr>
          <w:rFonts w:cs="Arial"/>
          <w:lang w:val="en-US"/>
        </w:rPr>
        <w:t>.</w:t>
      </w:r>
    </w:p>
    <w:p w14:paraId="6E0944AD" w14:textId="5765CB64" w:rsidR="00977665" w:rsidRDefault="00E75113" w:rsidP="00095B0C">
      <w:pPr>
        <w:ind w:left="426"/>
        <w:rPr>
          <w:rFonts w:cs="Arial"/>
          <w:lang w:val="en-US"/>
        </w:rPr>
      </w:pPr>
      <w:r>
        <w:rPr>
          <w:rFonts w:eastAsiaTheme="minorEastAsia"/>
          <w:lang w:val="en-US"/>
        </w:rPr>
        <w:t xml:space="preserve">For example, </w:t>
      </w:r>
      <w:r w:rsidR="006043EE">
        <w:rPr>
          <w:rFonts w:cs="Arial"/>
          <w:lang w:val="en-US"/>
        </w:rPr>
        <w:t xml:space="preserve">for 10 J of work in 10 s, the power is 10 </w:t>
      </w:r>
      <w:r w:rsidR="00977665">
        <w:rPr>
          <w:rFonts w:cs="Arial"/>
          <w:lang w:val="en-US"/>
        </w:rPr>
        <w:t xml:space="preserve">J </w:t>
      </w:r>
      <w:r w:rsidR="006043EE">
        <w:rPr>
          <w:rFonts w:cs="Arial"/>
          <w:lang w:val="en-US"/>
        </w:rPr>
        <w:t xml:space="preserve">÷ 10 </w:t>
      </w:r>
      <w:r w:rsidR="00977665">
        <w:rPr>
          <w:rFonts w:cs="Arial"/>
          <w:lang w:val="en-US"/>
        </w:rPr>
        <w:t xml:space="preserve">s </w:t>
      </w:r>
      <w:r w:rsidR="006043EE">
        <w:rPr>
          <w:rFonts w:cs="Arial"/>
          <w:lang w:val="en-US"/>
        </w:rPr>
        <w:t xml:space="preserve">= 1 W. </w:t>
      </w:r>
    </w:p>
    <w:p w14:paraId="4C06A840" w14:textId="7DDE8A7F" w:rsidR="006043EE" w:rsidRDefault="00E75113" w:rsidP="00977665">
      <w:pPr>
        <w:ind w:left="426"/>
        <w:rPr>
          <w:rFonts w:cs="Arial"/>
          <w:lang w:val="en-US"/>
        </w:rPr>
      </w:pPr>
      <w:r>
        <w:rPr>
          <w:rFonts w:cs="Arial"/>
          <w:lang w:val="en-US"/>
        </w:rPr>
        <w:t>So, f</w:t>
      </w:r>
      <w:r w:rsidR="006043EE">
        <w:rPr>
          <w:rFonts w:cs="Arial"/>
          <w:lang w:val="en-US"/>
        </w:rPr>
        <w:t>or 10 J of work in 5 s, the power is 10</w:t>
      </w:r>
      <w:r w:rsidR="00977665">
        <w:rPr>
          <w:rFonts w:cs="Arial"/>
          <w:lang w:val="en-US"/>
        </w:rPr>
        <w:t xml:space="preserve"> J </w:t>
      </w:r>
      <w:r w:rsidR="006043EE">
        <w:rPr>
          <w:rFonts w:cs="Arial"/>
          <w:lang w:val="en-US"/>
        </w:rPr>
        <w:t>÷</w:t>
      </w:r>
      <w:r w:rsidR="00977665">
        <w:rPr>
          <w:rFonts w:cs="Arial"/>
          <w:lang w:val="en-US"/>
        </w:rPr>
        <w:t xml:space="preserve"> 5 s</w:t>
      </w:r>
      <w:r w:rsidR="006043EE">
        <w:rPr>
          <w:rFonts w:cs="Arial"/>
          <w:lang w:val="en-US"/>
        </w:rPr>
        <w:t xml:space="preserve"> = 2 W.</w:t>
      </w:r>
    </w:p>
    <w:p w14:paraId="2F1CCAA1" w14:textId="6F854BA0" w:rsidR="00430075" w:rsidRDefault="00430075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</w:t>
      </w:r>
      <w:r w:rsidR="008A7B54">
        <w:rPr>
          <w:rFonts w:cs="Arial"/>
          <w:b/>
          <w:bCs/>
          <w:lang w:val="en-US"/>
        </w:rPr>
        <w:t>referencing correct power equation</w:t>
      </w:r>
      <w:r w:rsidRPr="00EF4D77">
        <w:rPr>
          <w:rFonts w:cs="Arial"/>
          <w:b/>
          <w:bCs/>
          <w:lang w:val="en-US"/>
        </w:rPr>
        <w:t>)</w:t>
      </w:r>
    </w:p>
    <w:p w14:paraId="218157DE" w14:textId="0299E8CB" w:rsidR="00430075" w:rsidRPr="00E93F50" w:rsidRDefault="00430075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</w:t>
      </w:r>
      <w:r w:rsidR="008A7B54">
        <w:rPr>
          <w:rFonts w:cs="Arial"/>
          <w:b/>
          <w:bCs/>
          <w:lang w:val="en-US"/>
        </w:rPr>
        <w:t xml:space="preserve">referencing </w:t>
      </w:r>
      <w:r>
        <w:rPr>
          <w:rFonts w:cs="Arial"/>
          <w:b/>
          <w:bCs/>
          <w:lang w:val="en-US"/>
        </w:rPr>
        <w:t>power increasing with decreased time</w:t>
      </w:r>
      <w:r w:rsidR="008A7B54">
        <w:rPr>
          <w:rFonts w:cs="Arial"/>
          <w:b/>
          <w:bCs/>
          <w:lang w:val="en-US"/>
        </w:rPr>
        <w:t xml:space="preserve"> for constant work</w:t>
      </w:r>
      <w:r w:rsidRPr="00EF4D77">
        <w:rPr>
          <w:rFonts w:cs="Arial"/>
          <w:b/>
          <w:bCs/>
          <w:lang w:val="en-US"/>
        </w:rPr>
        <w:t>)</w:t>
      </w:r>
    </w:p>
    <w:p w14:paraId="10BC089A" w14:textId="77777777" w:rsidR="004657B6" w:rsidRDefault="004657B6" w:rsidP="00DB009B">
      <w:pPr>
        <w:spacing w:before="240"/>
        <w:rPr>
          <w:rFonts w:cs="Arial"/>
          <w:b/>
          <w:bCs/>
          <w:lang w:val="en-US"/>
        </w:rPr>
      </w:pPr>
    </w:p>
    <w:p w14:paraId="3A1E7942" w14:textId="57A28458" w:rsidR="001507D9" w:rsidRPr="00EF4D77" w:rsidRDefault="001507D9" w:rsidP="00DB009B">
      <w:pPr>
        <w:spacing w:before="240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Question 5</w:t>
      </w:r>
      <w:r w:rsidR="008A7B54">
        <w:rPr>
          <w:rFonts w:cs="Arial"/>
          <w:b/>
          <w:bCs/>
          <w:lang w:val="en-US"/>
        </w:rPr>
        <w:t xml:space="preserve"> </w:t>
      </w:r>
      <w:r w:rsidR="008A7B54" w:rsidRPr="00EF4D77">
        <w:rPr>
          <w:rFonts w:cs="Arial"/>
          <w:b/>
          <w:bCs/>
          <w:lang w:val="en-US"/>
        </w:rPr>
        <w:t>(12 marks)</w:t>
      </w:r>
    </w:p>
    <w:p w14:paraId="3E1EB451" w14:textId="77777777" w:rsidR="001507D9" w:rsidRPr="00EF4D77" w:rsidRDefault="001507D9" w:rsidP="001507D9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>A powered conveyor belt is used on a quarry site to lift 2500 kg of aggregate up a chute 6.0 m high in 20 seconds. The conveyor motor is 80% efficient.</w:t>
      </w:r>
    </w:p>
    <w:p w14:paraId="626285C8" w14:textId="5DCB235C" w:rsidR="001507D9" w:rsidRPr="00EF4D77" w:rsidRDefault="001507D9" w:rsidP="001507D9">
      <w:pPr>
        <w:tabs>
          <w:tab w:val="left" w:pos="426"/>
        </w:tabs>
        <w:spacing w:line="240" w:lineRule="auto"/>
        <w:rPr>
          <w:rFonts w:cs="Arial"/>
          <w:lang w:val="en-US"/>
        </w:rPr>
      </w:pPr>
      <w:r w:rsidRPr="00EF4D77">
        <w:rPr>
          <w:rFonts w:cs="Arial"/>
          <w:lang w:val="en-US"/>
        </w:rPr>
        <w:t>Calculate the power output of the conveyor while lifting the aggregate</w:t>
      </w:r>
      <w:r w:rsidR="00F820AD">
        <w:rPr>
          <w:rFonts w:cs="Arial"/>
          <w:lang w:val="en-US"/>
        </w:rPr>
        <w:t>,</w:t>
      </w:r>
      <w:r w:rsidRPr="00EF4D77">
        <w:rPr>
          <w:rFonts w:cs="Arial"/>
          <w:lang w:val="en-US"/>
        </w:rPr>
        <w:t xml:space="preserve"> and </w:t>
      </w:r>
      <w:r w:rsidR="00F820AD">
        <w:rPr>
          <w:rFonts w:cs="Arial"/>
          <w:lang w:val="en-US"/>
        </w:rPr>
        <w:t xml:space="preserve">then use that to find </w:t>
      </w:r>
      <w:r w:rsidRPr="00EF4D77">
        <w:rPr>
          <w:rFonts w:cs="Arial"/>
          <w:lang w:val="en-US"/>
        </w:rPr>
        <w:t>the motor input power required from the generator.</w:t>
      </w:r>
    </w:p>
    <w:p w14:paraId="4720B409" w14:textId="7490B15F" w:rsidR="00E72A3E" w:rsidRPr="00EF4D77" w:rsidRDefault="00E72A3E" w:rsidP="00E72A3E">
      <w:pPr>
        <w:rPr>
          <w:rFonts w:cs="Arial"/>
          <w:lang w:val="en-US"/>
        </w:rPr>
      </w:pPr>
      <w:r w:rsidRPr="00EF4D77">
        <w:rPr>
          <w:rFonts w:cs="Arial"/>
          <w:lang w:val="en-US"/>
        </w:rPr>
        <w:t xml:space="preserve">Give </w:t>
      </w:r>
      <w:r w:rsidR="00776D55">
        <w:rPr>
          <w:rFonts w:cs="Arial"/>
          <w:lang w:val="en-US"/>
        </w:rPr>
        <w:t>three</w:t>
      </w:r>
      <w:r w:rsidRPr="00EF4D77">
        <w:rPr>
          <w:rFonts w:cs="Arial"/>
          <w:lang w:val="en-US"/>
        </w:rPr>
        <w:t xml:space="preserve"> significant figures</w:t>
      </w:r>
      <w:r w:rsidR="004A2B0F">
        <w:rPr>
          <w:rFonts w:cs="Arial"/>
          <w:lang w:val="en-US"/>
        </w:rPr>
        <w:t xml:space="preserve"> in your calculations</w:t>
      </w:r>
      <w:r w:rsidRPr="00EF4D77">
        <w:rPr>
          <w:rFonts w:cs="Arial"/>
          <w:lang w:val="en-US"/>
        </w:rPr>
        <w:t>.</w:t>
      </w:r>
      <w:r w:rsidR="004A2B0F">
        <w:rPr>
          <w:rFonts w:cs="Arial"/>
          <w:lang w:val="en-US"/>
        </w:rPr>
        <w:t xml:space="preserve"> Give the final answer in kW.</w:t>
      </w:r>
    </w:p>
    <w:p w14:paraId="30208A34" w14:textId="6DFC5567" w:rsidR="00D57EAE" w:rsidRDefault="00D57EAE" w:rsidP="00D57EAE">
      <w:pPr>
        <w:tabs>
          <w:tab w:val="left" w:pos="426"/>
        </w:tabs>
        <w:rPr>
          <w:rFonts w:cs="Arial"/>
          <w:lang w:val="en-US"/>
        </w:rPr>
      </w:pPr>
      <w:r w:rsidRPr="00D736F3">
        <w:rPr>
          <w:rFonts w:cs="Arial"/>
          <w:lang w:val="en-US"/>
        </w:rPr>
        <w:t>First</w:t>
      </w:r>
      <w:r w:rsidR="00776D55">
        <w:rPr>
          <w:rFonts w:cs="Arial"/>
          <w:lang w:val="en-US"/>
        </w:rPr>
        <w:t>,</w:t>
      </w:r>
      <w:r w:rsidRPr="00D736F3">
        <w:rPr>
          <w:rFonts w:cs="Arial"/>
          <w:lang w:val="en-US"/>
        </w:rPr>
        <w:t xml:space="preserve"> calculate work done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3602"/>
      </w:tblGrid>
      <w:tr w:rsidR="006043EE" w14:paraId="331CF619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425CC412" w14:textId="77777777" w:rsidR="006043EE" w:rsidRPr="00D439B3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W</m:t>
                </m:r>
              </m:oMath>
            </m:oMathPara>
          </w:p>
        </w:tc>
        <w:tc>
          <w:tcPr>
            <w:tcW w:w="381" w:type="dxa"/>
            <w:vAlign w:val="center"/>
          </w:tcPr>
          <w:p w14:paraId="7BDAC47F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02" w:type="dxa"/>
            <w:vAlign w:val="center"/>
          </w:tcPr>
          <w:p w14:paraId="12B133CD" w14:textId="77777777" w:rsidR="006043EE" w:rsidRPr="00D439B3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m×g×h</m:t>
                </m:r>
              </m:oMath>
            </m:oMathPara>
          </w:p>
        </w:tc>
      </w:tr>
      <w:tr w:rsidR="006043EE" w14:paraId="36FCA187" w14:textId="77777777" w:rsidTr="00095B0C">
        <w:trPr>
          <w:trHeight w:val="319"/>
        </w:trPr>
        <w:tc>
          <w:tcPr>
            <w:tcW w:w="919" w:type="dxa"/>
            <w:vAlign w:val="center"/>
          </w:tcPr>
          <w:p w14:paraId="7919E084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0C71412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02" w:type="dxa"/>
            <w:vAlign w:val="center"/>
          </w:tcPr>
          <w:p w14:paraId="2059FAF1" w14:textId="17A6B56A" w:rsidR="006043EE" w:rsidRPr="00D439B3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50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kg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.8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 xml:space="preserve">×6.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m</m:t>
                </m:r>
              </m:oMath>
            </m:oMathPara>
          </w:p>
        </w:tc>
      </w:tr>
      <w:tr w:rsidR="006043EE" w14:paraId="31FC6509" w14:textId="77777777" w:rsidTr="00095B0C">
        <w:trPr>
          <w:trHeight w:val="432"/>
        </w:trPr>
        <w:tc>
          <w:tcPr>
            <w:tcW w:w="919" w:type="dxa"/>
            <w:vAlign w:val="center"/>
          </w:tcPr>
          <w:p w14:paraId="14CD97CE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2E45728F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02" w:type="dxa"/>
            <w:vAlign w:val="center"/>
          </w:tcPr>
          <w:p w14:paraId="39489EAF" w14:textId="615EB6A6" w:rsidR="006043EE" w:rsidRPr="00504B9B" w:rsidRDefault="006043EE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47 000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 xml:space="preserve">J </m:t>
                </m:r>
              </m:oMath>
            </m:oMathPara>
          </w:p>
        </w:tc>
      </w:tr>
    </w:tbl>
    <w:p w14:paraId="31B3A335" w14:textId="6F3B60B5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3A5F72F7" w14:textId="0183C699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C8C7D4B" w14:textId="3A50304C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and unit</w:t>
      </w:r>
      <w:r w:rsidRPr="00EF4D77">
        <w:rPr>
          <w:rFonts w:cs="Arial"/>
          <w:b/>
          <w:bCs/>
          <w:lang w:val="en-US"/>
        </w:rPr>
        <w:t>)</w:t>
      </w:r>
    </w:p>
    <w:p w14:paraId="675D3ECA" w14:textId="03DF489E" w:rsidR="00D57EAE" w:rsidRDefault="00D57EAE" w:rsidP="00DB009B">
      <w:pPr>
        <w:spacing w:before="240"/>
        <w:rPr>
          <w:rFonts w:cs="Arial"/>
          <w:lang w:val="en-US"/>
        </w:rPr>
      </w:pPr>
      <w:r w:rsidRPr="00D736F3">
        <w:rPr>
          <w:rFonts w:cs="Arial"/>
          <w:lang w:val="en-US"/>
        </w:rPr>
        <w:t>Then calculate the power outpu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648"/>
      </w:tblGrid>
      <w:tr w:rsidR="006043EE" w14:paraId="7AA04AE2" w14:textId="77777777" w:rsidTr="008A7B54">
        <w:trPr>
          <w:trHeight w:val="432"/>
        </w:trPr>
        <w:tc>
          <w:tcPr>
            <w:tcW w:w="919" w:type="dxa"/>
            <w:vAlign w:val="center"/>
          </w:tcPr>
          <w:p w14:paraId="083BE942" w14:textId="77777777" w:rsidR="006043EE" w:rsidRPr="00D439B3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7D7034F5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648" w:type="dxa"/>
            <w:vAlign w:val="center"/>
          </w:tcPr>
          <w:p w14:paraId="54AC8CBE" w14:textId="77777777" w:rsidR="006043EE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den>
                </m:f>
              </m:oMath>
            </m:oMathPara>
          </w:p>
        </w:tc>
      </w:tr>
      <w:tr w:rsidR="006043EE" w14:paraId="6112FFFF" w14:textId="77777777" w:rsidTr="008A7B54">
        <w:trPr>
          <w:trHeight w:val="319"/>
        </w:trPr>
        <w:tc>
          <w:tcPr>
            <w:tcW w:w="919" w:type="dxa"/>
            <w:vAlign w:val="center"/>
          </w:tcPr>
          <w:p w14:paraId="7265B596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2F43480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648" w:type="dxa"/>
            <w:vAlign w:val="center"/>
          </w:tcPr>
          <w:p w14:paraId="2D8EF9D4" w14:textId="5DDDC7E2" w:rsidR="006043EE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47 00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den>
                </m:f>
              </m:oMath>
            </m:oMathPara>
          </w:p>
        </w:tc>
      </w:tr>
      <w:tr w:rsidR="006043EE" w14:paraId="2245B0B6" w14:textId="77777777" w:rsidTr="008A7B54">
        <w:trPr>
          <w:trHeight w:val="432"/>
        </w:trPr>
        <w:tc>
          <w:tcPr>
            <w:tcW w:w="919" w:type="dxa"/>
            <w:vAlign w:val="center"/>
          </w:tcPr>
          <w:p w14:paraId="30F3CC81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3F935CD" w14:textId="77777777" w:rsidR="006043EE" w:rsidRDefault="006043EE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648" w:type="dxa"/>
            <w:vAlign w:val="center"/>
          </w:tcPr>
          <w:p w14:paraId="5A91B125" w14:textId="0D9FA16B" w:rsidR="006043EE" w:rsidRPr="004A2B0F" w:rsidRDefault="004A2B0F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7350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 xml:space="preserve">W </m:t>
                </m:r>
              </m:oMath>
            </m:oMathPara>
          </w:p>
        </w:tc>
      </w:tr>
    </w:tbl>
    <w:p w14:paraId="31AE4C21" w14:textId="77777777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06AB503B" w14:textId="77777777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5A6463B7" w14:textId="619A322B" w:rsidR="006043EE" w:rsidRPr="00EA452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</w:t>
      </w:r>
      <w:r w:rsidR="004A2B0F">
        <w:rPr>
          <w:rFonts w:cs="Arial"/>
          <w:b/>
          <w:bCs/>
          <w:lang w:val="en-US"/>
        </w:rPr>
        <w:t xml:space="preserve">numerical </w:t>
      </w:r>
      <w:r>
        <w:rPr>
          <w:rFonts w:cs="Arial"/>
          <w:b/>
          <w:bCs/>
          <w:lang w:val="en-US"/>
        </w:rPr>
        <w:t xml:space="preserve">answer, using answer from </w:t>
      </w:r>
      <w:r w:rsidR="001069A1">
        <w:rPr>
          <w:rFonts w:cs="Arial"/>
          <w:b/>
          <w:bCs/>
          <w:lang w:val="en-US"/>
        </w:rPr>
        <w:t xml:space="preserve">part </w:t>
      </w:r>
      <w:r>
        <w:rPr>
          <w:rFonts w:cs="Arial"/>
          <w:b/>
          <w:bCs/>
          <w:lang w:val="en-US"/>
        </w:rPr>
        <w:t>a</w:t>
      </w:r>
      <w:r w:rsidRPr="00EF4D77">
        <w:rPr>
          <w:rFonts w:cs="Arial"/>
          <w:b/>
          <w:bCs/>
          <w:lang w:val="en-US"/>
        </w:rPr>
        <w:t>)</w:t>
      </w:r>
    </w:p>
    <w:p w14:paraId="63598C2A" w14:textId="015978C9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ignificant figures</w:t>
      </w:r>
      <w:r w:rsidR="004A2B0F">
        <w:rPr>
          <w:rFonts w:cs="Arial"/>
          <w:b/>
          <w:bCs/>
          <w:lang w:val="en-US"/>
        </w:rPr>
        <w:t xml:space="preserve"> and units</w:t>
      </w:r>
      <w:r w:rsidRPr="00EF4D77">
        <w:rPr>
          <w:rFonts w:cs="Arial"/>
          <w:b/>
          <w:bCs/>
          <w:lang w:val="en-US"/>
        </w:rPr>
        <w:t>)</w:t>
      </w:r>
    </w:p>
    <w:p w14:paraId="5B6A68EE" w14:textId="77777777" w:rsidR="008A7B54" w:rsidRDefault="008A7B54" w:rsidP="008A7B54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</w:p>
    <w:p w14:paraId="01AEB34E" w14:textId="77777777" w:rsidR="00DB009B" w:rsidRDefault="00DB009B" w:rsidP="00DB009B">
      <w:pPr>
        <w:spacing w:before="240"/>
        <w:rPr>
          <w:rFonts w:cs="Arial"/>
          <w:lang w:val="en-US"/>
        </w:rPr>
      </w:pPr>
    </w:p>
    <w:p w14:paraId="31713227" w14:textId="4FFEEBF3" w:rsidR="006043EE" w:rsidRDefault="006043EE" w:rsidP="00DB009B">
      <w:pPr>
        <w:spacing w:before="240"/>
        <w:rPr>
          <w:rFonts w:cs="Arial"/>
          <w:lang w:val="en-US"/>
        </w:rPr>
      </w:pPr>
      <w:r>
        <w:rPr>
          <w:rFonts w:cs="Arial"/>
          <w:lang w:val="en-US"/>
        </w:rPr>
        <w:t>Use the efficiency formula to find power in:</w:t>
      </w:r>
    </w:p>
    <w:p w14:paraId="22BE2634" w14:textId="2DD2A99A" w:rsidR="006043EE" w:rsidRDefault="006043EE" w:rsidP="006043EE">
      <w:pPr>
        <w:ind w:left="426" w:hanging="426"/>
        <w:rPr>
          <w:rFonts w:eastAsiaTheme="minorEastAsia"/>
        </w:rPr>
      </w:pPr>
      <m:oMath>
        <m:r>
          <m:rPr>
            <m:nor/>
          </m:rPr>
          <w:rPr>
            <w:rFonts w:ascii="Cambria Math" w:hAnsi="Cambria Math"/>
          </w:rPr>
          <m:t>efficiency</m:t>
        </m:r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n</m:t>
                </m:r>
              </m:sub>
            </m:sSub>
          </m:den>
        </m:f>
      </m:oMath>
      <w:r w:rsidRPr="00504B9B">
        <w:rPr>
          <w:rFonts w:eastAsiaTheme="minorEastAsia"/>
        </w:rPr>
        <w:t>. Rearrange</w:t>
      </w:r>
      <w:r>
        <w:rPr>
          <w:rFonts w:eastAsiaTheme="minorEastAsia"/>
        </w:rPr>
        <w:t xml:space="preserve"> for power in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n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r>
              <m:rPr>
                <m:nor/>
              </m:rPr>
              <w:rPr>
                <w:rFonts w:ascii="Cambria Math" w:eastAsiaTheme="minorEastAsia" w:hAnsi="Cambria Math"/>
              </w:rPr>
              <m:t>efficiency</m:t>
            </m:r>
          </m:den>
        </m:f>
      </m:oMath>
    </w:p>
    <w:p w14:paraId="62EA0110" w14:textId="74864284" w:rsidR="008A7B54" w:rsidRDefault="008A7B54" w:rsidP="004A2B0F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666F9217" w14:textId="77777777" w:rsidR="008A7B54" w:rsidRDefault="008A7B54" w:rsidP="006043EE">
      <w:pPr>
        <w:ind w:left="426" w:hanging="426"/>
        <w:rPr>
          <w:rFonts w:eastAsiaTheme="minorEastAsia"/>
        </w:rPr>
      </w:pP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15"/>
      </w:tblGrid>
      <w:tr w:rsidR="0029619F" w14:paraId="114E6DC4" w14:textId="77777777" w:rsidTr="008A7B54">
        <w:trPr>
          <w:trHeight w:val="432"/>
        </w:trPr>
        <w:tc>
          <w:tcPr>
            <w:tcW w:w="919" w:type="dxa"/>
            <w:vAlign w:val="center"/>
          </w:tcPr>
          <w:p w14:paraId="46848958" w14:textId="32702E47" w:rsidR="0029619F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6595D4BA" w14:textId="77777777" w:rsidR="0029619F" w:rsidRDefault="0029619F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15" w:type="dxa"/>
            <w:vAlign w:val="center"/>
          </w:tcPr>
          <w:p w14:paraId="400EC2A8" w14:textId="633743EA" w:rsidR="0029619F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out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efficiency</m:t>
                    </m:r>
                  </m:den>
                </m:f>
              </m:oMath>
            </m:oMathPara>
          </w:p>
        </w:tc>
      </w:tr>
      <w:tr w:rsidR="0029619F" w14:paraId="306EB6AA" w14:textId="77777777" w:rsidTr="008A7B54">
        <w:trPr>
          <w:trHeight w:val="319"/>
        </w:trPr>
        <w:tc>
          <w:tcPr>
            <w:tcW w:w="919" w:type="dxa"/>
            <w:vAlign w:val="center"/>
          </w:tcPr>
          <w:p w14:paraId="08D5BDAA" w14:textId="77777777" w:rsidR="0029619F" w:rsidRDefault="0029619F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AD9E4D9" w14:textId="77777777" w:rsidR="0029619F" w:rsidRDefault="0029619F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15" w:type="dxa"/>
            <w:vAlign w:val="center"/>
          </w:tcPr>
          <w:p w14:paraId="642D1440" w14:textId="0685F41D" w:rsidR="0029619F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735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0.80</m:t>
                    </m:r>
                  </m:den>
                </m:f>
              </m:oMath>
            </m:oMathPara>
          </w:p>
        </w:tc>
      </w:tr>
      <w:tr w:rsidR="0029619F" w14:paraId="1724123A" w14:textId="77777777" w:rsidTr="008A7B54">
        <w:trPr>
          <w:trHeight w:val="432"/>
        </w:trPr>
        <w:tc>
          <w:tcPr>
            <w:tcW w:w="919" w:type="dxa"/>
            <w:vAlign w:val="center"/>
          </w:tcPr>
          <w:p w14:paraId="22626250" w14:textId="77777777" w:rsidR="0029619F" w:rsidRDefault="0029619F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36266A3" w14:textId="52DCDFF9" w:rsidR="0029619F" w:rsidRDefault="0029619F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15" w:type="dxa"/>
            <w:vAlign w:val="center"/>
          </w:tcPr>
          <w:p w14:paraId="6108514E" w14:textId="3EE0591C" w:rsidR="0029619F" w:rsidRPr="0093138C" w:rsidRDefault="0029619F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9187.5 </m:t>
                </m:r>
                <m:r>
                  <m:rPr>
                    <m:nor/>
                  </m:rPr>
                  <w:rPr>
                    <w:rFonts w:ascii="Cambria Math" w:hAnsi="Cambria Math" w:cs="Arial"/>
                    <w:bCs/>
                    <w:lang w:val="en-US"/>
                  </w:rPr>
                  <m:t>W =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 xml:space="preserve"> 9.19 kW (3 </m:t>
                </m:r>
                <w:proofErr w:type="spellStart"/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s.f.</m:t>
                </m:r>
                <w:proofErr w:type="spellEnd"/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)</m:t>
                </m:r>
              </m:oMath>
            </m:oMathPara>
          </w:p>
        </w:tc>
      </w:tr>
    </w:tbl>
    <w:p w14:paraId="2DF4E690" w14:textId="70DCC775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</w:t>
      </w:r>
      <w:r w:rsidR="004A2B0F">
        <w:rPr>
          <w:rFonts w:cs="Arial"/>
          <w:b/>
          <w:bCs/>
          <w:lang w:val="en-US"/>
        </w:rPr>
        <w:t xml:space="preserve">correct </w:t>
      </w:r>
      <w:r>
        <w:rPr>
          <w:rFonts w:cs="Arial"/>
          <w:b/>
          <w:bCs/>
          <w:lang w:val="en-US"/>
        </w:rPr>
        <w:t>substitution</w:t>
      </w:r>
      <w:r w:rsidRPr="00EF4D77">
        <w:rPr>
          <w:rFonts w:cs="Arial"/>
          <w:b/>
          <w:bCs/>
          <w:lang w:val="en-US"/>
        </w:rPr>
        <w:t>)</w:t>
      </w:r>
    </w:p>
    <w:p w14:paraId="3B9CEC19" w14:textId="7E33C8AA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for correct </w:t>
      </w:r>
      <w:r w:rsidR="004A2B0F">
        <w:rPr>
          <w:rFonts w:cs="Arial"/>
          <w:b/>
          <w:bCs/>
          <w:lang w:val="en-US"/>
        </w:rPr>
        <w:t xml:space="preserve">numerical </w:t>
      </w:r>
      <w:r>
        <w:rPr>
          <w:rFonts w:cs="Arial"/>
          <w:b/>
          <w:bCs/>
          <w:lang w:val="en-US"/>
        </w:rPr>
        <w:t>answer using answer from part b</w:t>
      </w:r>
      <w:r w:rsidRPr="00EF4D77">
        <w:rPr>
          <w:rFonts w:cs="Arial"/>
          <w:b/>
          <w:bCs/>
          <w:lang w:val="en-US"/>
        </w:rPr>
        <w:t>)</w:t>
      </w:r>
    </w:p>
    <w:p w14:paraId="7A2A1A7F" w14:textId="1DD5D37A" w:rsidR="008A7B54" w:rsidRDefault="008A7B54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kW</w:t>
      </w:r>
      <w:r w:rsidRPr="00EF4D77">
        <w:rPr>
          <w:rFonts w:cs="Arial"/>
          <w:b/>
          <w:bCs/>
          <w:lang w:val="en-US"/>
        </w:rPr>
        <w:t>)</w:t>
      </w:r>
    </w:p>
    <w:p w14:paraId="7063BC2C" w14:textId="0DE1F6C9" w:rsidR="004A2B0F" w:rsidRDefault="004A2B0F" w:rsidP="00DB009B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significant figures</w:t>
      </w:r>
      <w:r w:rsidRPr="00EF4D77">
        <w:rPr>
          <w:rFonts w:cs="Arial"/>
          <w:b/>
          <w:bCs/>
          <w:lang w:val="en-US"/>
        </w:rPr>
        <w:t>)</w:t>
      </w:r>
    </w:p>
    <w:p w14:paraId="79718494" w14:textId="77777777" w:rsidR="00D72866" w:rsidRPr="00001268" w:rsidRDefault="00D72866" w:rsidP="00855E0B">
      <w:pPr>
        <w:rPr>
          <w:sz w:val="2"/>
          <w:szCs w:val="2"/>
        </w:rPr>
      </w:pPr>
    </w:p>
    <w:sectPr w:rsidR="00D72866" w:rsidRPr="00001268" w:rsidSect="00133A33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37BC3" w14:textId="77777777" w:rsidR="00CC52C8" w:rsidRDefault="00CC52C8" w:rsidP="000C51BB">
      <w:pPr>
        <w:spacing w:after="0" w:line="240" w:lineRule="auto"/>
      </w:pPr>
      <w:r>
        <w:separator/>
      </w:r>
    </w:p>
  </w:endnote>
  <w:endnote w:type="continuationSeparator" w:id="0">
    <w:p w14:paraId="07BA615F" w14:textId="77777777" w:rsidR="00CC52C8" w:rsidRDefault="00CC52C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750"/>
          <w:gridCol w:w="4469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3DDC1CB4" w:rsidR="00114A4E" w:rsidRDefault="00776D55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133A33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</w:t>
              </w:r>
              <w:r w:rsidRPr="00252442">
                <w:rPr>
                  <w:noProof/>
                  <w:sz w:val="20"/>
                  <w:szCs w:val="20"/>
                </w:rPr>
                <w:t xml:space="preserve">Practical </w:t>
              </w:r>
              <w:r w:rsidR="00133A33">
                <w:rPr>
                  <w:noProof/>
                  <w:sz w:val="20"/>
                  <w:szCs w:val="20"/>
                </w:rPr>
                <w:t>m</w:t>
              </w:r>
              <w:r w:rsidRPr="00252442">
                <w:rPr>
                  <w:noProof/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133A33">
          <w:tc>
            <w:tcPr>
              <w:tcW w:w="2576" w:type="pct"/>
              <w:tcBorders>
                <w:top w:val="nil"/>
                <w:bottom w:val="single" w:sz="12" w:space="0" w:color="EBDDF4"/>
              </w:tcBorders>
            </w:tcPr>
            <w:p w14:paraId="2618FAA1" w14:textId="4FC3CE88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4657B6">
                <w:rPr>
                  <w:noProof/>
                  <w:sz w:val="20"/>
                  <w:szCs w:val="20"/>
                </w:rPr>
                <w:t>July</w:t>
              </w:r>
              <w:r w:rsidR="00776D55">
                <w:rPr>
                  <w:noProof/>
                  <w:sz w:val="20"/>
                  <w:szCs w:val="20"/>
                </w:rPr>
                <w:t xml:space="preserve"> </w:t>
              </w:r>
              <w:r>
                <w:rPr>
                  <w:noProof/>
                  <w:sz w:val="20"/>
                  <w:szCs w:val="20"/>
                </w:rPr>
                <w:t>202</w:t>
              </w:r>
              <w:r w:rsidR="00776D55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424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312CF9F0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776D55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27416" w14:textId="77777777" w:rsidR="00CC52C8" w:rsidRDefault="00CC52C8" w:rsidP="000C51BB">
      <w:pPr>
        <w:spacing w:after="0" w:line="240" w:lineRule="auto"/>
      </w:pPr>
      <w:r>
        <w:separator/>
      </w:r>
    </w:p>
  </w:footnote>
  <w:footnote w:type="continuationSeparator" w:id="0">
    <w:p w14:paraId="5134F958" w14:textId="77777777" w:rsidR="00CC52C8" w:rsidRDefault="00CC52C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507D1B45" w14:textId="53BF874D" w:rsidR="00776D55" w:rsidRPr="00776D55" w:rsidRDefault="00776D55" w:rsidP="00776D5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776D55">
            <w:rPr>
              <w:sz w:val="20"/>
              <w:szCs w:val="20"/>
            </w:rPr>
            <w:t>Resource 2: Key mathematical mechanics principles</w:t>
          </w:r>
        </w:p>
        <w:p w14:paraId="6FEE335E" w14:textId="23B45601" w:rsidR="006A42C1" w:rsidRDefault="00133A33" w:rsidP="00776D5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AdCExNLAxNzEwNjCyUdpeDU4uLM/DyQApNaAJpDALgsAAAA"/>
  </w:docVars>
  <w:rsids>
    <w:rsidRoot w:val="000C51BB"/>
    <w:rsid w:val="00001268"/>
    <w:rsid w:val="000105AB"/>
    <w:rsid w:val="000111C9"/>
    <w:rsid w:val="0001705F"/>
    <w:rsid w:val="00032A5F"/>
    <w:rsid w:val="000361B9"/>
    <w:rsid w:val="000400FC"/>
    <w:rsid w:val="00041B75"/>
    <w:rsid w:val="00041F60"/>
    <w:rsid w:val="000470E0"/>
    <w:rsid w:val="00082709"/>
    <w:rsid w:val="00083A47"/>
    <w:rsid w:val="00093141"/>
    <w:rsid w:val="00095B0C"/>
    <w:rsid w:val="000A319C"/>
    <w:rsid w:val="000A3D71"/>
    <w:rsid w:val="000C51BB"/>
    <w:rsid w:val="000C75E7"/>
    <w:rsid w:val="000D113C"/>
    <w:rsid w:val="000D448C"/>
    <w:rsid w:val="000E2CCD"/>
    <w:rsid w:val="000E65E1"/>
    <w:rsid w:val="000F0146"/>
    <w:rsid w:val="001069A1"/>
    <w:rsid w:val="00114A4E"/>
    <w:rsid w:val="00133A33"/>
    <w:rsid w:val="0013550C"/>
    <w:rsid w:val="00142E67"/>
    <w:rsid w:val="001507D9"/>
    <w:rsid w:val="0015537E"/>
    <w:rsid w:val="0016745C"/>
    <w:rsid w:val="00180C45"/>
    <w:rsid w:val="00186E4D"/>
    <w:rsid w:val="001E6A62"/>
    <w:rsid w:val="00206942"/>
    <w:rsid w:val="00217FC6"/>
    <w:rsid w:val="00225715"/>
    <w:rsid w:val="00254441"/>
    <w:rsid w:val="00256714"/>
    <w:rsid w:val="002575CD"/>
    <w:rsid w:val="00260E7E"/>
    <w:rsid w:val="00264807"/>
    <w:rsid w:val="00266857"/>
    <w:rsid w:val="00274A59"/>
    <w:rsid w:val="00280DB1"/>
    <w:rsid w:val="002937BA"/>
    <w:rsid w:val="0029619F"/>
    <w:rsid w:val="002A1D04"/>
    <w:rsid w:val="002C7D5F"/>
    <w:rsid w:val="002D1A73"/>
    <w:rsid w:val="002F10CB"/>
    <w:rsid w:val="003067EC"/>
    <w:rsid w:val="00307422"/>
    <w:rsid w:val="003312EE"/>
    <w:rsid w:val="00333957"/>
    <w:rsid w:val="003479C1"/>
    <w:rsid w:val="003650A8"/>
    <w:rsid w:val="00377A27"/>
    <w:rsid w:val="003903A2"/>
    <w:rsid w:val="003A4BF3"/>
    <w:rsid w:val="003B319C"/>
    <w:rsid w:val="003B5EC3"/>
    <w:rsid w:val="003C0F13"/>
    <w:rsid w:val="003C3DBA"/>
    <w:rsid w:val="003D46AC"/>
    <w:rsid w:val="0040711E"/>
    <w:rsid w:val="004165F3"/>
    <w:rsid w:val="004209FB"/>
    <w:rsid w:val="004210B0"/>
    <w:rsid w:val="00430075"/>
    <w:rsid w:val="00437032"/>
    <w:rsid w:val="00445C22"/>
    <w:rsid w:val="00447F2D"/>
    <w:rsid w:val="00456E59"/>
    <w:rsid w:val="004613AE"/>
    <w:rsid w:val="004635D4"/>
    <w:rsid w:val="00464106"/>
    <w:rsid w:val="004657B6"/>
    <w:rsid w:val="004674C1"/>
    <w:rsid w:val="0048092F"/>
    <w:rsid w:val="00485474"/>
    <w:rsid w:val="00485E0C"/>
    <w:rsid w:val="004A2B0F"/>
    <w:rsid w:val="004F185E"/>
    <w:rsid w:val="004F4859"/>
    <w:rsid w:val="004F6F8A"/>
    <w:rsid w:val="00515F23"/>
    <w:rsid w:val="0052472B"/>
    <w:rsid w:val="00525813"/>
    <w:rsid w:val="005308CA"/>
    <w:rsid w:val="005369B8"/>
    <w:rsid w:val="0055132A"/>
    <w:rsid w:val="00551EEC"/>
    <w:rsid w:val="00555DE5"/>
    <w:rsid w:val="005601AD"/>
    <w:rsid w:val="00560965"/>
    <w:rsid w:val="005848EE"/>
    <w:rsid w:val="005C7855"/>
    <w:rsid w:val="006043EE"/>
    <w:rsid w:val="00666747"/>
    <w:rsid w:val="00667E5F"/>
    <w:rsid w:val="006706E8"/>
    <w:rsid w:val="00670A30"/>
    <w:rsid w:val="006845B0"/>
    <w:rsid w:val="006A1E4B"/>
    <w:rsid w:val="006A42C1"/>
    <w:rsid w:val="006B6C1F"/>
    <w:rsid w:val="006E5C9C"/>
    <w:rsid w:val="0070289B"/>
    <w:rsid w:val="00706B6D"/>
    <w:rsid w:val="007266F2"/>
    <w:rsid w:val="00736438"/>
    <w:rsid w:val="00770D34"/>
    <w:rsid w:val="00772D4D"/>
    <w:rsid w:val="00773A05"/>
    <w:rsid w:val="00776D55"/>
    <w:rsid w:val="0079052C"/>
    <w:rsid w:val="007A2226"/>
    <w:rsid w:val="007D3959"/>
    <w:rsid w:val="007E67DF"/>
    <w:rsid w:val="00804263"/>
    <w:rsid w:val="00822A5F"/>
    <w:rsid w:val="00835EF8"/>
    <w:rsid w:val="0084138A"/>
    <w:rsid w:val="00855E0B"/>
    <w:rsid w:val="00862C5D"/>
    <w:rsid w:val="00871737"/>
    <w:rsid w:val="00871E72"/>
    <w:rsid w:val="00891891"/>
    <w:rsid w:val="008A16F5"/>
    <w:rsid w:val="008A7B54"/>
    <w:rsid w:val="008B39C9"/>
    <w:rsid w:val="008C3963"/>
    <w:rsid w:val="008E7C66"/>
    <w:rsid w:val="00901212"/>
    <w:rsid w:val="0092205D"/>
    <w:rsid w:val="0094470F"/>
    <w:rsid w:val="00944CFD"/>
    <w:rsid w:val="00962EBA"/>
    <w:rsid w:val="00972579"/>
    <w:rsid w:val="00977665"/>
    <w:rsid w:val="0098484A"/>
    <w:rsid w:val="00987FAD"/>
    <w:rsid w:val="0099395B"/>
    <w:rsid w:val="009E79C3"/>
    <w:rsid w:val="00A13D2A"/>
    <w:rsid w:val="00A42490"/>
    <w:rsid w:val="00A62330"/>
    <w:rsid w:val="00A648C8"/>
    <w:rsid w:val="00A9215C"/>
    <w:rsid w:val="00AA672B"/>
    <w:rsid w:val="00AB0EBC"/>
    <w:rsid w:val="00AB1021"/>
    <w:rsid w:val="00AB520D"/>
    <w:rsid w:val="00AB5DF3"/>
    <w:rsid w:val="00AB6722"/>
    <w:rsid w:val="00AD03BD"/>
    <w:rsid w:val="00AE7338"/>
    <w:rsid w:val="00B01E1A"/>
    <w:rsid w:val="00B15DEF"/>
    <w:rsid w:val="00B17401"/>
    <w:rsid w:val="00B22416"/>
    <w:rsid w:val="00B52433"/>
    <w:rsid w:val="00B601A7"/>
    <w:rsid w:val="00B72239"/>
    <w:rsid w:val="00B731E7"/>
    <w:rsid w:val="00B74B14"/>
    <w:rsid w:val="00BB6B3F"/>
    <w:rsid w:val="00BB7C46"/>
    <w:rsid w:val="00BE4599"/>
    <w:rsid w:val="00C22A64"/>
    <w:rsid w:val="00C23804"/>
    <w:rsid w:val="00C23B90"/>
    <w:rsid w:val="00C23D57"/>
    <w:rsid w:val="00C348E4"/>
    <w:rsid w:val="00C503A4"/>
    <w:rsid w:val="00C55AF2"/>
    <w:rsid w:val="00C66F82"/>
    <w:rsid w:val="00C70CFA"/>
    <w:rsid w:val="00C807DD"/>
    <w:rsid w:val="00C83CD3"/>
    <w:rsid w:val="00C83E73"/>
    <w:rsid w:val="00C901A7"/>
    <w:rsid w:val="00CB7D49"/>
    <w:rsid w:val="00CC2CB6"/>
    <w:rsid w:val="00CC52C8"/>
    <w:rsid w:val="00D156CE"/>
    <w:rsid w:val="00D3404B"/>
    <w:rsid w:val="00D34719"/>
    <w:rsid w:val="00D36048"/>
    <w:rsid w:val="00D46FBD"/>
    <w:rsid w:val="00D57EAE"/>
    <w:rsid w:val="00D65FD6"/>
    <w:rsid w:val="00D72866"/>
    <w:rsid w:val="00D736F3"/>
    <w:rsid w:val="00D80417"/>
    <w:rsid w:val="00D856E3"/>
    <w:rsid w:val="00D9673F"/>
    <w:rsid w:val="00DB009B"/>
    <w:rsid w:val="00DB32B2"/>
    <w:rsid w:val="00DD66D4"/>
    <w:rsid w:val="00DE11C2"/>
    <w:rsid w:val="00DE4311"/>
    <w:rsid w:val="00DF19EB"/>
    <w:rsid w:val="00E008B7"/>
    <w:rsid w:val="00E01C14"/>
    <w:rsid w:val="00E03AFA"/>
    <w:rsid w:val="00E42868"/>
    <w:rsid w:val="00E470EA"/>
    <w:rsid w:val="00E53993"/>
    <w:rsid w:val="00E72A3E"/>
    <w:rsid w:val="00E75113"/>
    <w:rsid w:val="00E758BA"/>
    <w:rsid w:val="00E82F43"/>
    <w:rsid w:val="00E83F1F"/>
    <w:rsid w:val="00E85A43"/>
    <w:rsid w:val="00E85EE9"/>
    <w:rsid w:val="00EA4524"/>
    <w:rsid w:val="00EB1052"/>
    <w:rsid w:val="00EB3EB0"/>
    <w:rsid w:val="00ED1A17"/>
    <w:rsid w:val="00EE61A9"/>
    <w:rsid w:val="00EE6E45"/>
    <w:rsid w:val="00EF226C"/>
    <w:rsid w:val="00EF5615"/>
    <w:rsid w:val="00F05D8E"/>
    <w:rsid w:val="00F112FA"/>
    <w:rsid w:val="00F22D88"/>
    <w:rsid w:val="00F27D68"/>
    <w:rsid w:val="00F3709A"/>
    <w:rsid w:val="00F440BB"/>
    <w:rsid w:val="00F56EDA"/>
    <w:rsid w:val="00F80A11"/>
    <w:rsid w:val="00F820AD"/>
    <w:rsid w:val="00FA5BA7"/>
    <w:rsid w:val="00FA79C9"/>
    <w:rsid w:val="00FB65FD"/>
    <w:rsid w:val="00FC1119"/>
    <w:rsid w:val="00FC1440"/>
    <w:rsid w:val="00FC5B9B"/>
    <w:rsid w:val="00FC7501"/>
    <w:rsid w:val="00FC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7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57EAE"/>
    <w:rPr>
      <w:b/>
      <w:bCs/>
    </w:rPr>
  </w:style>
  <w:style w:type="paragraph" w:styleId="Revision">
    <w:name w:val="Revision"/>
    <w:hidden/>
    <w:uiPriority w:val="99"/>
    <w:semiHidden/>
    <w:rsid w:val="00E008B7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E008B7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E008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8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8B7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8B7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B488-6FAD-4558-9E10-C6EE1AB61668}"/>
</file>

<file path=customXml/itemProps3.xml><?xml version="1.0" encoding="utf-8"?>
<ds:datastoreItem xmlns:ds="http://schemas.openxmlformats.org/officeDocument/2006/customXml" ds:itemID="{62230214-DDBF-461A-A34F-62B3B6F6A8C6}"/>
</file>

<file path=customXml/itemProps4.xml><?xml version="1.0" encoding="utf-8"?>
<ds:datastoreItem xmlns:ds="http://schemas.openxmlformats.org/officeDocument/2006/customXml" ds:itemID="{66F17D0C-09B1-4A94-9986-9E98A8B9EE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4</Words>
  <Characters>453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2:00:00Z</dcterms:created>
  <dcterms:modified xsi:type="dcterms:W3CDTF">2026-07-0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